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DE1E5D" w14:textId="77777777" w:rsidR="006A06C6" w:rsidRDefault="006A06C6">
      <w:pPr>
        <w:rPr>
          <w:lang w:val="en-US"/>
        </w:rPr>
      </w:pPr>
    </w:p>
    <w:p w14:paraId="483FAE5A" w14:textId="77777777" w:rsidR="006A06C6" w:rsidRDefault="006A06C6"/>
    <w:p w14:paraId="4E1080FF" w14:textId="77777777" w:rsidR="006A06C6" w:rsidRDefault="006A06C6">
      <w:pPr>
        <w:rPr>
          <w:b/>
          <w:u w:val="single"/>
        </w:rPr>
      </w:pPr>
    </w:p>
    <w:p w14:paraId="6A31895B" w14:textId="77777777" w:rsidR="006A06C6" w:rsidRDefault="00BC66D9">
      <w:pPr>
        <w:rPr>
          <w:b/>
          <w:u w:val="single"/>
        </w:rPr>
      </w:pPr>
      <w:r>
        <w:rPr>
          <w:b/>
          <w:u w:val="single"/>
        </w:rPr>
        <w:t>Dates and deadlines (see also RP-230050)</w:t>
      </w:r>
    </w:p>
    <w:p w14:paraId="096F5648" w14:textId="77777777" w:rsidR="006A06C6" w:rsidRDefault="00BC66D9">
      <w:pPr>
        <w:ind w:left="4046" w:hanging="4046"/>
      </w:pPr>
      <w:r>
        <w:t>March 31</w:t>
      </w:r>
      <w:r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0F4DC30E" w14:textId="77777777" w:rsidR="006A06C6" w:rsidRDefault="00BC66D9">
      <w:pPr>
        <w:ind w:left="4046" w:hanging="4046"/>
      </w:pPr>
      <w:r>
        <w:t>April 3</w:t>
      </w:r>
      <w:r>
        <w:rPr>
          <w:vertAlign w:val="superscript"/>
        </w:rPr>
        <w:t>rd</w:t>
      </w:r>
      <w:r>
        <w:t xml:space="preserve"> – 7</w:t>
      </w:r>
      <w:r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35409AB9" w14:textId="77777777" w:rsidR="006A06C6" w:rsidRDefault="00BC66D9">
      <w:pPr>
        <w:ind w:left="4046" w:hanging="4046"/>
      </w:pPr>
      <w:r>
        <w:t>April 7</w:t>
      </w:r>
      <w:r>
        <w:rPr>
          <w:vertAlign w:val="superscript"/>
        </w:rPr>
        <w:t>th</w:t>
      </w:r>
      <w:proofErr w:type="gramStart"/>
      <w:r>
        <w:t xml:space="preserve"> </w:t>
      </w:r>
      <w:bookmarkStart w:id="1" w:name="OLE_LINK59"/>
      <w:bookmarkStart w:id="2" w:name="OLE_LINK60"/>
      <w:r>
        <w:t>1000</w:t>
      </w:r>
      <w:proofErr w:type="gramEnd"/>
      <w:r>
        <w:t xml:space="preserve"> UTC</w:t>
      </w:r>
      <w:r>
        <w:tab/>
      </w:r>
      <w:proofErr w:type="spellStart"/>
      <w:r>
        <w:rPr>
          <w:b/>
          <w:bCs/>
        </w:rPr>
        <w:t>Tdoc</w:t>
      </w:r>
      <w:proofErr w:type="spellEnd"/>
      <w:r>
        <w:rPr>
          <w:b/>
          <w:bCs/>
        </w:rPr>
        <w:t xml:space="preserve"> Submission Deadline</w:t>
      </w:r>
      <w:r>
        <w:t>.</w:t>
      </w:r>
      <w:bookmarkEnd w:id="1"/>
      <w:bookmarkEnd w:id="2"/>
    </w:p>
    <w:p w14:paraId="0A7C6C40" w14:textId="77777777" w:rsidR="006A06C6" w:rsidRDefault="00BC66D9">
      <w:pPr>
        <w:pStyle w:val="Doc-title"/>
        <w:ind w:left="4046" w:hanging="4046"/>
      </w:pPr>
      <w:r>
        <w:t>April 17</w:t>
      </w:r>
      <w:r>
        <w:rPr>
          <w:vertAlign w:val="superscript"/>
        </w:rPr>
        <w:t>th</w:t>
      </w:r>
      <w:r>
        <w:t xml:space="preserve"> 0700 UTC</w:t>
      </w:r>
      <w:r>
        <w:tab/>
      </w:r>
      <w:r>
        <w:rPr>
          <w:b/>
        </w:rPr>
        <w:t>e-Meeting Start</w:t>
      </w:r>
      <w:r>
        <w:t xml:space="preserve"> (by email), Week 1</w:t>
      </w:r>
      <w:r>
        <w:br/>
        <w:t xml:space="preserve">Rapporteurs in non-favourable time zones may kick off AT meeting offline / email discussions before meeting start (at most 12h before). It is assumed that participants starts paying attention to offline / email discussions after e-meeting start. </w:t>
      </w:r>
    </w:p>
    <w:p w14:paraId="625179D6" w14:textId="77777777" w:rsidR="006A06C6" w:rsidRDefault="00BC66D9">
      <w:pPr>
        <w:pStyle w:val="Doc-title"/>
        <w:ind w:left="4046" w:hanging="4046"/>
      </w:pPr>
      <w:r>
        <w:t>April 21</w:t>
      </w:r>
      <w:r>
        <w:rPr>
          <w:vertAlign w:val="superscript"/>
        </w:rPr>
        <w:t>st</w:t>
      </w:r>
      <w:r>
        <w:t xml:space="preserve"> 1000 UTC </w:t>
      </w:r>
      <w:r>
        <w:tab/>
      </w:r>
      <w:r>
        <w:rPr>
          <w:b/>
          <w:bCs/>
        </w:rPr>
        <w:t>Weekend break</w:t>
      </w:r>
      <w:r>
        <w:t>, Suspend decision making in email discussions (= no deadlines etc). It should be possible for a delegate to take the weekend off, rejoin and not miss decisions.</w:t>
      </w:r>
    </w:p>
    <w:p w14:paraId="6ABBF57C" w14:textId="77777777" w:rsidR="006A06C6" w:rsidRDefault="00BC66D9">
      <w:pPr>
        <w:pStyle w:val="Doc-title"/>
        <w:ind w:left="4046" w:hanging="4046"/>
      </w:pPr>
      <w:r>
        <w:t>April 24</w:t>
      </w:r>
      <w:r>
        <w:rPr>
          <w:vertAlign w:val="superscript"/>
        </w:rPr>
        <w:t>th</w:t>
      </w:r>
      <w:r>
        <w:t xml:space="preserve"> 1000 UTC </w:t>
      </w:r>
      <w:r>
        <w:tab/>
      </w:r>
      <w:r>
        <w:rPr>
          <w:b/>
          <w:bCs/>
        </w:rPr>
        <w:t>Resume after weekend</w:t>
      </w:r>
      <w:r>
        <w:t>. Resume decision making in email discussions, Week 2.</w:t>
      </w:r>
    </w:p>
    <w:p w14:paraId="47C581B8" w14:textId="77777777" w:rsidR="006A06C6" w:rsidRDefault="00BC66D9">
      <w:pPr>
        <w:pStyle w:val="Doc-title"/>
        <w:ind w:left="4046" w:hanging="4046"/>
      </w:pPr>
      <w:r>
        <w:t>April 26</w:t>
      </w:r>
      <w:r>
        <w:rPr>
          <w:vertAlign w:val="superscript"/>
        </w:rPr>
        <w:t>th</w:t>
      </w:r>
      <w:r>
        <w:t xml:space="preserve"> 1000 UTC</w:t>
      </w:r>
      <w:r>
        <w:tab/>
      </w:r>
      <w:r>
        <w:rPr>
          <w:b/>
        </w:rPr>
        <w:t>e-Meeting Stop</w:t>
      </w:r>
      <w:r>
        <w:t xml:space="preserve">, no more technical comments for AT-meeting email discussions. Decision confirmations announced within 24h. Session notes for email checking. </w:t>
      </w:r>
    </w:p>
    <w:p w14:paraId="7F0E4A5B" w14:textId="77777777" w:rsidR="006A06C6" w:rsidRDefault="00BC66D9">
      <w:pPr>
        <w:pStyle w:val="Doc-title"/>
        <w:ind w:left="4046" w:hanging="4046"/>
      </w:pPr>
      <w:r>
        <w:t>April 28</w:t>
      </w:r>
      <w:r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meeting Stop). E.g. for LS outs, or other priority topics e.g. conclusion of R17 CRs.</w:t>
      </w:r>
    </w:p>
    <w:p w14:paraId="62476F15" w14:textId="77777777" w:rsidR="006A06C6" w:rsidRDefault="006A06C6">
      <w:pPr>
        <w:pStyle w:val="Doc-text2"/>
        <w:ind w:left="0" w:firstLine="0"/>
      </w:pPr>
    </w:p>
    <w:p w14:paraId="697D535D" w14:textId="77777777" w:rsidR="006A06C6" w:rsidRDefault="00BC66D9">
      <w:pPr>
        <w:pStyle w:val="Doc-text2"/>
        <w:ind w:left="4046" w:hanging="4046"/>
      </w:pPr>
      <w:r>
        <w:t>May 1</w:t>
      </w:r>
      <w:r>
        <w:rPr>
          <w:vertAlign w:val="superscript"/>
        </w:rPr>
        <w:t>st</w:t>
      </w:r>
      <w:r>
        <w:t xml:space="preserve"> – 5</w:t>
      </w:r>
      <w:r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07F415B8" w14:textId="77777777" w:rsidR="006A06C6" w:rsidRDefault="00BC66D9">
      <w:pPr>
        <w:pStyle w:val="Doc-text2"/>
        <w:ind w:left="4046" w:hanging="4046"/>
      </w:pPr>
      <w:r>
        <w:t>May 12</w:t>
      </w:r>
      <w:r>
        <w:rPr>
          <w:vertAlign w:val="superscript"/>
        </w:rPr>
        <w:t>th</w:t>
      </w:r>
      <w:proofErr w:type="gramStart"/>
      <w:r>
        <w:t xml:space="preserve"> 1000</w:t>
      </w:r>
      <w:proofErr w:type="gramEnd"/>
      <w:r>
        <w:t xml:space="preserve"> UTC</w:t>
      </w:r>
      <w:r>
        <w:tab/>
      </w:r>
      <w:proofErr w:type="spellStart"/>
      <w:r>
        <w:t>Tdoc</w:t>
      </w:r>
      <w:proofErr w:type="spellEnd"/>
      <w:r>
        <w:t xml:space="preserve"> submission deadline RAN2 122 (next meeting). </w:t>
      </w:r>
    </w:p>
    <w:p w14:paraId="39F1DBC8" w14:textId="77777777" w:rsidR="006A06C6" w:rsidRDefault="00BC66D9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0E895A61" w14:textId="77777777" w:rsidR="006A06C6" w:rsidRDefault="006A06C6">
      <w:pPr>
        <w:pStyle w:val="Doc-text2"/>
        <w:ind w:left="4046" w:hanging="4046"/>
      </w:pPr>
    </w:p>
    <w:p w14:paraId="465D0318" w14:textId="77777777" w:rsidR="006A06C6" w:rsidRDefault="006A06C6">
      <w:pPr>
        <w:ind w:left="4046" w:hanging="4046"/>
      </w:pPr>
    </w:p>
    <w:p w14:paraId="794C90F9" w14:textId="77777777" w:rsidR="006A06C6" w:rsidRDefault="00BC66D9">
      <w:r>
        <w:rPr>
          <w:b/>
          <w:u w:val="single"/>
        </w:rPr>
        <w:t>Web Conference Schedule</w:t>
      </w:r>
      <w:r>
        <w:t xml:space="preserve"> </w:t>
      </w:r>
    </w:p>
    <w:p w14:paraId="096297D2" w14:textId="77777777" w:rsidR="006A06C6" w:rsidRDefault="00BC66D9">
      <w:pPr>
        <w:pStyle w:val="Doc-text2"/>
        <w:ind w:left="0" w:firstLine="0"/>
      </w:pPr>
      <w:r>
        <w:t xml:space="preserve">Note that this schedule is indicative and can change. After Week 1 the schedule for Week 2 will be updated. </w:t>
      </w:r>
    </w:p>
    <w:p w14:paraId="26671467" w14:textId="77777777" w:rsidR="006A06C6" w:rsidRDefault="006A06C6"/>
    <w:p w14:paraId="5B868756" w14:textId="77777777" w:rsidR="006A06C6" w:rsidRDefault="00BC66D9">
      <w:pPr>
        <w:rPr>
          <w:b/>
        </w:rPr>
      </w:pPr>
      <w:r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6A06C6" w14:paraId="67354437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2D8D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6825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3F02CD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0B96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55F68D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27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C4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1A206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  <w:bookmarkEnd w:id="5"/>
          </w:p>
        </w:tc>
      </w:tr>
      <w:tr w:rsidR="006A06C6" w14:paraId="06BA0F59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186D35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C657C0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53FB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F0A67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72F902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C37D83F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AEB8161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CF3A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" w:name="OLE_LINK25"/>
            <w:bookmarkStart w:id="7" w:name="OLE_LINK26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541699B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1] Organizational</w:t>
            </w:r>
          </w:p>
          <w:p w14:paraId="0214800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4] CHO including target MCG and candidate SCGs for CPC CPA in NR-DC</w:t>
            </w:r>
          </w:p>
          <w:bookmarkEnd w:id="6"/>
          <w:bookmarkEnd w:id="7"/>
          <w:p w14:paraId="51B748E2" w14:textId="77777777" w:rsidR="006A06C6" w:rsidRDefault="006A06C6" w:rsidP="003E2A4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73F7F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1EFDA8B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1: Work plan (</w:t>
            </w:r>
            <w:hyperlink r:id="rId1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</w:hyperlink>
            <w:r>
              <w:rPr>
                <w:rFonts w:cs="Arial"/>
                <w:sz w:val="16"/>
                <w:szCs w:val="16"/>
              </w:rPr>
              <w:t>), SA2/SA4 status (</w:t>
            </w:r>
            <w:hyperlink r:id="rId1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</w:hyperlink>
            <w:r>
              <w:rPr>
                <w:rFonts w:cs="Arial"/>
                <w:sz w:val="16"/>
                <w:szCs w:val="16"/>
              </w:rPr>
              <w:t>/</w:t>
            </w:r>
            <w:hyperlink r:id="rId1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</w:hyperlink>
            <w:r>
              <w:rPr>
                <w:rFonts w:cs="Arial"/>
                <w:sz w:val="16"/>
                <w:szCs w:val="16"/>
              </w:rPr>
              <w:t>), Stage-2 running CR (</w:t>
            </w:r>
            <w:hyperlink r:id="rId1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43E151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1: BSR tables for XR (e.g.</w:t>
            </w:r>
            <w:hyperlink r:id="rId1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</w:hyperlink>
            <w:r>
              <w:rPr>
                <w:rStyle w:val="Hyperlink"/>
                <w:rFonts w:cs="Arial"/>
                <w:sz w:val="16"/>
                <w:szCs w:val="16"/>
              </w:rPr>
              <w:t xml:space="preserve">, </w:t>
            </w:r>
            <w:hyperlink r:id="rId1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CBB544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TSCAI vs. PIN DB reporting (e.g. </w:t>
            </w:r>
            <w:hyperlink r:id="rId1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9C90C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66B78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1 Organizational (R2-2302442, R2-2302994)</w:t>
            </w:r>
          </w:p>
          <w:p w14:paraId="03F27FB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4 Multi-path (R2-2303857, R2-2302924, aspects of R2-230334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026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B4210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D6E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368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078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9F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6CC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EFFAB" w14:textId="77777777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96415F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8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AB4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9" w:name="OLE_LINK21"/>
            <w:bookmarkStart w:id="10" w:name="OLE_LINK22"/>
            <w:r>
              <w:rPr>
                <w:rFonts w:cs="Arial"/>
                <w:sz w:val="16"/>
                <w:szCs w:val="16"/>
              </w:rPr>
              <w:t>NR18 Mobile IAB [0.5]</w:t>
            </w:r>
            <w:bookmarkEnd w:id="9"/>
            <w:bookmarkEnd w:id="10"/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E8A30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" w:name="OLE_LINK51"/>
            <w:bookmarkStart w:id="12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11"/>
            <w:bookmarkEnd w:id="12"/>
          </w:p>
          <w:p w14:paraId="22C2B5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8.1: LSs </w:t>
            </w:r>
          </w:p>
          <w:p w14:paraId="22B53D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2: Email discussion 313</w:t>
            </w:r>
          </w:p>
          <w:p w14:paraId="1E0FD89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3: Email discussion 314</w:t>
            </w:r>
          </w:p>
          <w:p w14:paraId="60F485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A2058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25BB5E9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1 Organizational (R2-2302449, R2-2302738 / R2-2302739)</w:t>
            </w:r>
          </w:p>
          <w:p w14:paraId="2028B0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2 Sidelink positioning (R2-2302740, R2-2304033, R2-2304005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543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74485EA" w14:textId="77777777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39A9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C9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A54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AFA1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23D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BFDEFF1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D2377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80D0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3" w:name="OLE_LINK23"/>
            <w:bookmarkStart w:id="14" w:name="OLE_LINK24"/>
            <w:r>
              <w:rPr>
                <w:rFonts w:cs="Arial"/>
                <w:sz w:val="16"/>
                <w:szCs w:val="16"/>
              </w:rPr>
              <w:t>NR18 AIML [1] (Johan)</w:t>
            </w:r>
          </w:p>
          <w:bookmarkEnd w:id="13"/>
          <w:bookmarkEnd w:id="14"/>
          <w:p w14:paraId="6307C1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AC32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3B3D8E5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1 (LS from RAN1 and baseline CRs)</w:t>
            </w:r>
          </w:p>
          <w:p w14:paraId="4389FA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2 (agenda item summary)</w:t>
            </w:r>
          </w:p>
          <w:p w14:paraId="1F50F7A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3 (R2-2303288, R2-2302788, agenda item summary for issues not covered in 3288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3AB70A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15" w:name="OLE_LINK38"/>
            <w:bookmarkStart w:id="16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bookmarkStart w:id="17" w:name="OLE_LINK12"/>
            <w:r>
              <w:rPr>
                <w:rFonts w:cs="Arial"/>
                <w:sz w:val="16"/>
                <w:szCs w:val="16"/>
              </w:rPr>
              <w:t>Qianxi</w:t>
            </w:r>
            <w:bookmarkEnd w:id="17"/>
            <w:r>
              <w:rPr>
                <w:rFonts w:cs="Arial"/>
                <w:sz w:val="16"/>
                <w:szCs w:val="16"/>
              </w:rPr>
              <w:t>)</w:t>
            </w:r>
            <w:bookmarkEnd w:id="15"/>
            <w:bookmarkEnd w:id="16"/>
          </w:p>
          <w:p w14:paraId="678CB28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relay:</w:t>
            </w:r>
          </w:p>
          <w:p w14:paraId="1BA9D23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2 CP (R2-2304189)</w:t>
            </w:r>
          </w:p>
          <w:p w14:paraId="5CF262C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3 UP (R2-2304191)</w:t>
            </w:r>
          </w:p>
          <w:p w14:paraId="59C4E54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positioning:</w:t>
            </w:r>
          </w:p>
          <w:p w14:paraId="719CC55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2 RRC (R2-2302638, R2-2302992)</w:t>
            </w:r>
          </w:p>
          <w:p w14:paraId="264B475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4 MAC (R2-2302991, R2-2304049)</w:t>
            </w:r>
          </w:p>
          <w:p w14:paraId="30FC990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5 UE cap (R2-2302745)</w:t>
            </w:r>
          </w:p>
          <w:p w14:paraId="6587021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3 LPP (R2-2304192)</w:t>
            </w:r>
          </w:p>
          <w:p w14:paraId="076761A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6 SL </w:t>
            </w:r>
          </w:p>
          <w:p w14:paraId="241A19D6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5.2: R2-2303211/3212</w:t>
            </w:r>
          </w:p>
          <w:p w14:paraId="185DFC3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17 SL:</w:t>
            </w:r>
          </w:p>
          <w:p w14:paraId="68A26D4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10.1: R2-2302410 (R1 LS reply on default CBR)</w:t>
            </w:r>
          </w:p>
          <w:p w14:paraId="3A480534" w14:textId="77777777" w:rsidR="006A06C6" w:rsidRDefault="00BC66D9">
            <w:pPr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- 6.10.3: R2-2303744/374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7AB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800CF3E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AC27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7DB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D70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1A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899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97EF3D5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21B4F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18" w:name="OLE_LINK1"/>
            <w:bookmarkStart w:id="19" w:name="OLE_LINK2"/>
            <w:bookmarkEnd w:id="8"/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CC869E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F93C94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39D0354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9958E4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CA86DD8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D104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20" w:name="OLE_LINK3"/>
            <w:bookmarkStart w:id="21" w:name="OLE_LINK4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5CB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LP WUS [0.5] (Johan)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8AD2F0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4F632C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4F632C">
              <w:rPr>
                <w:rFonts w:cs="Arial"/>
                <w:sz w:val="16"/>
                <w:szCs w:val="16"/>
              </w:rPr>
              <w:t xml:space="preserve"> [1] (Sergio)</w:t>
            </w:r>
          </w:p>
          <w:p w14:paraId="4BCB23B8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1</w:t>
            </w:r>
          </w:p>
          <w:p w14:paraId="4B261E3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1</w:t>
            </w:r>
          </w:p>
          <w:p w14:paraId="1061EBB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2: report of [Post121][106]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9B92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2" w:name="OLE_LINK11"/>
            <w:r>
              <w:rPr>
                <w:rFonts w:cs="Arial"/>
                <w:sz w:val="16"/>
                <w:szCs w:val="16"/>
              </w:rPr>
              <w:t>NR18 SL evolution [1] (Qianxi)</w:t>
            </w:r>
            <w:bookmarkEnd w:id="22"/>
          </w:p>
          <w:p w14:paraId="4646C7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1, 7.15.2, 7.15.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556FA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CE8987B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AE9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1B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C56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055A6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6AA92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6424B9D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2E99F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13:30-1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D6BA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7 </w:t>
            </w:r>
          </w:p>
          <w:p w14:paraId="38B906E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6.1.3.2] </w:t>
            </w:r>
            <w:proofErr w:type="spellStart"/>
            <w:r>
              <w:rPr>
                <w:rFonts w:cs="Arial"/>
                <w:sz w:val="16"/>
                <w:szCs w:val="16"/>
              </w:rPr>
              <w:t>Intraband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ENDC</w:t>
            </w:r>
          </w:p>
          <w:p w14:paraId="2D4AF32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6.1.3.3] IAB Beam </w:t>
            </w:r>
            <w:proofErr w:type="spellStart"/>
            <w:r>
              <w:rPr>
                <w:rFonts w:cs="Arial"/>
                <w:sz w:val="16"/>
                <w:szCs w:val="16"/>
              </w:rPr>
              <w:t>Mgmt</w:t>
            </w:r>
            <w:proofErr w:type="spellEnd"/>
            <w:r>
              <w:rPr>
                <w:rFonts w:cs="Arial"/>
                <w:sz w:val="16"/>
                <w:szCs w:val="16"/>
              </w:rPr>
              <w:t>, Power Ctrl and Stage-2.</w:t>
            </w:r>
          </w:p>
          <w:p w14:paraId="2F5F2F8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3" w:name="OLE_LINK109"/>
            <w:bookmarkStart w:id="24" w:name="OLE_LINK110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3"/>
          <w:bookmarkEnd w:id="24"/>
          <w:p w14:paraId="71B035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ulti-Carrier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, </w:t>
            </w:r>
          </w:p>
          <w:p w14:paraId="0FF7A9DA" w14:textId="63814B56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3BBC54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4F632C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4F632C">
              <w:rPr>
                <w:rFonts w:cs="Arial"/>
                <w:sz w:val="16"/>
                <w:szCs w:val="16"/>
              </w:rPr>
              <w:t xml:space="preserve"> [1] (Sergio)</w:t>
            </w:r>
          </w:p>
          <w:p w14:paraId="2DB4BBD5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2</w:t>
            </w:r>
          </w:p>
          <w:p w14:paraId="0996A1A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3</w:t>
            </w:r>
          </w:p>
          <w:p w14:paraId="72C3BA1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AI 7.25.3:</w:t>
            </w:r>
          </w:p>
          <w:p w14:paraId="59C6CF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R2-2304184 Work plan for SI on self-evaluation towards the IMT-2020 submission of the 3GPP Satellite Radio Interface Technolog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B24CE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0E1234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3 (cont.), 7.15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B7F85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C5A2677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5B9098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C6C06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D1120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AE71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449554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F4EB8D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8285C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525E3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5" w:name="OLE_LINK27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25"/>
          </w:p>
          <w:p w14:paraId="25F50553" w14:textId="671EA5D6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2] L1L2 Triggered Mobility </w:t>
            </w:r>
          </w:p>
          <w:p w14:paraId="43DA147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03F3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419547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TE legacy (Tero)</w:t>
            </w:r>
          </w:p>
          <w:p w14:paraId="16F0F0E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4.1: </w:t>
            </w:r>
            <w:hyperlink r:id="rId2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</w:hyperlink>
            <w:r>
              <w:rPr>
                <w:rFonts w:cs="Arial"/>
                <w:sz w:val="16"/>
                <w:szCs w:val="16"/>
              </w:rPr>
              <w:t xml:space="preserve"> (+ </w:t>
            </w:r>
            <w:hyperlink r:id="rId2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</w:hyperlink>
            <w:r>
              <w:rPr>
                <w:rFonts w:cs="Arial"/>
                <w:sz w:val="16"/>
                <w:szCs w:val="16"/>
              </w:rPr>
              <w:t xml:space="preserve"> -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onfiguration release) </w:t>
            </w:r>
          </w:p>
          <w:p w14:paraId="345758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(Tero)</w:t>
            </w:r>
          </w:p>
          <w:p w14:paraId="15FCBD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4: </w:t>
            </w:r>
            <w:hyperlink r:id="rId2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</w:hyperlink>
            <w:r>
              <w:rPr>
                <w:rFonts w:cs="Arial"/>
                <w:sz w:val="16"/>
                <w:szCs w:val="16"/>
              </w:rPr>
              <w:t xml:space="preserve"> (RAN4 LS for MUSIM gap priority)</w:t>
            </w:r>
          </w:p>
          <w:p w14:paraId="1BF6BD9D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63D501E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 xml:space="preserve">R17 NR NTN: </w:t>
            </w:r>
          </w:p>
          <w:p w14:paraId="7DB7F5C0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1</w:t>
            </w:r>
          </w:p>
          <w:p w14:paraId="155BD557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3</w:t>
            </w:r>
          </w:p>
          <w:p w14:paraId="7F14378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IoT NTN:</w:t>
            </w:r>
          </w:p>
          <w:p w14:paraId="45A4315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1</w:t>
            </w:r>
          </w:p>
          <w:p w14:paraId="47054F5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2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1C17EB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67262E1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rFonts w:eastAsia="SimSun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/>
                <w:sz w:val="16"/>
                <w:szCs w:val="16"/>
                <w:lang w:eastAsia="zh-CN"/>
              </w:rPr>
              <w:t>.15.4 (cont.), 7.15.5, 7.15.6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EC2B7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3247A3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FD4FC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EB1B3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7F68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D5922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05404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18"/>
      <w:bookmarkEnd w:id="19"/>
      <w:bookmarkEnd w:id="20"/>
      <w:bookmarkEnd w:id="21"/>
      <w:tr w:rsidR="006A06C6" w14:paraId="71E29DD3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F2FEA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E2004A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D5ED5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A2BCC8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51B03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E3B968A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CD922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6" w:name="OLE_LINK5"/>
            <w:bookmarkStart w:id="27" w:name="OLE_LINK6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6BB3C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DDF2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</w:p>
          <w:p w14:paraId="65A92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1: Work plan (</w:t>
            </w:r>
            <w:hyperlink r:id="rId2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</w:hyperlink>
            <w:r>
              <w:rPr>
                <w:rFonts w:cs="Arial"/>
                <w:sz w:val="16"/>
                <w:szCs w:val="16"/>
              </w:rPr>
              <w:t>), LSs from RAN3/SA5 (</w:t>
            </w:r>
            <w:hyperlink r:id="rId2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</w:hyperlink>
            <w:r>
              <w:rPr>
                <w:rFonts w:cs="Arial"/>
                <w:sz w:val="16"/>
                <w:szCs w:val="16"/>
              </w:rPr>
              <w:t>), running CRs (</w:t>
            </w:r>
            <w:hyperlink r:id="rId2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25BBCC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RRC configuration and area scope (e.g. </w:t>
            </w:r>
            <w:hyperlink r:id="rId2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>
              <w:rPr>
                <w:rFonts w:cs="Arial"/>
                <w:sz w:val="16"/>
                <w:szCs w:val="16"/>
              </w:rPr>
              <w:t xml:space="preserve">), AS layer buffer size (e.g. </w:t>
            </w:r>
            <w:hyperlink r:id="rId3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0A83B4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40F5F2B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2 U2U (summary in R2-23xxxxx)</w:t>
            </w:r>
          </w:p>
          <w:p w14:paraId="366E63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R2-2303110 / R2-2302923, R2-2303006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3F878B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5414A4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FD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A6620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0A80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01DA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1A9E8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45B690" w14:textId="77777777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CB9BC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224D3A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8" w:name="OLE_LINK16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8"/>
          <w:p w14:paraId="29D9634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easurement Gap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2</w:t>
            </w:r>
          </w:p>
          <w:p w14:paraId="13C23C9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Air To Ground, NOTE likely NTN-related.</w:t>
            </w:r>
          </w:p>
          <w:p w14:paraId="1D9B1D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br/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BE53D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3AA3BB1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3.2: DTX/DRX email discussions 312, 311</w:t>
            </w:r>
          </w:p>
          <w:p w14:paraId="364D6C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35968F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81C988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continued from above)</w:t>
            </w:r>
          </w:p>
          <w:p w14:paraId="6C147A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R2-2303746)</w:t>
            </w:r>
          </w:p>
          <w:p w14:paraId="68A15D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5 DRX (if time: R2-2303488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18E044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6D7980B" w14:textId="77777777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655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53188D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 [0.75] (Dawid)</w:t>
            </w:r>
          </w:p>
          <w:p w14:paraId="285B1F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C627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DFA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465F7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FAFC8F6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F0CF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52D5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/CP [0.75] (Dawid)</w:t>
            </w:r>
          </w:p>
          <w:p w14:paraId="40DC2D8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, cont.</w:t>
            </w:r>
          </w:p>
          <w:p w14:paraId="59CB929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6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C3C9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F125BB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7E56747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3 RAT-dependent integrity (summary in R2-23xxxxx)</w:t>
            </w:r>
          </w:p>
          <w:p w14:paraId="55BE0C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tart if time: summary in R2-23xxxxx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704013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F6E5B64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BD7CE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6C92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481B1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42F9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E76D24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6"/>
      <w:bookmarkEnd w:id="27"/>
      <w:tr w:rsidR="006A06C6" w14:paraId="33279A90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B4E4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hur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1B175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FEEEB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BCDCBD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10F8D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8A85F4C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61585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9" w:name="_Hlk130228737"/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E8797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0" w:name="OLE_LINK36"/>
            <w:bookmarkStart w:id="31" w:name="OLE_LINK37"/>
            <w:r>
              <w:rPr>
                <w:rFonts w:cs="Arial"/>
                <w:sz w:val="16"/>
                <w:szCs w:val="16"/>
              </w:rPr>
              <w:t>NR1516</w:t>
            </w:r>
          </w:p>
          <w:p w14:paraId="12C3D1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Need Code secondary DRX, </w:t>
            </w:r>
          </w:p>
          <w:p w14:paraId="7D56FF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proofErr w:type="spellStart"/>
            <w:r>
              <w:rPr>
                <w:rFonts w:cs="Arial"/>
                <w:sz w:val="16"/>
                <w:szCs w:val="16"/>
              </w:rPr>
              <w:t>refservCellIndicator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0D8C012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Other [2], </w:t>
            </w:r>
          </w:p>
          <w:p w14:paraId="4F156E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NCD SSB for non-</w:t>
            </w:r>
            <w:proofErr w:type="spellStart"/>
            <w:r>
              <w:rPr>
                <w:rFonts w:cs="Arial"/>
                <w:sz w:val="16"/>
                <w:szCs w:val="16"/>
              </w:rPr>
              <w:t>RedCa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UE</w:t>
            </w:r>
          </w:p>
          <w:p w14:paraId="044CEB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TEI [1] (Johan)</w:t>
            </w:r>
            <w:bookmarkEnd w:id="30"/>
            <w:bookmarkEnd w:id="31"/>
          </w:p>
          <w:p w14:paraId="160143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9871A2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0435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2" w:name="OLE_LINK49"/>
            <w:bookmarkStart w:id="33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32"/>
            <w:bookmarkEnd w:id="33"/>
          </w:p>
          <w:p w14:paraId="3F8ADA1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3: DRX for XR (e.g. </w:t>
            </w:r>
            <w:hyperlink r:id="rId3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</w:hyperlink>
            <w:r>
              <w:rPr>
                <w:rFonts w:cs="Arial"/>
                <w:sz w:val="16"/>
                <w:szCs w:val="16"/>
              </w:rPr>
              <w:t xml:space="preserve">) , SFN wrap-around (e.g. </w:t>
            </w:r>
            <w:hyperlink r:id="rId3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4CDDE52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3: Report of [210] (</w:t>
            </w:r>
            <w:hyperlink r:id="rId3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7ACA42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3521E1E7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1</w:t>
            </w:r>
          </w:p>
          <w:p w14:paraId="6FE4394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1 Report of [103]</w:t>
            </w:r>
          </w:p>
          <w:p w14:paraId="2175406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2 Report of [104]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A3404C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55E4D83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BD0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CB93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E2873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696C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A74FE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9"/>
      <w:tr w:rsidR="006A06C6" w14:paraId="70CD6EA0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0902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53701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0A4C38CA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3] NR-DC with selective activation cell of groups</w:t>
            </w:r>
          </w:p>
          <w:p w14:paraId="292B5CC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92E5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1693A3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UL assistance information for XR (e.g. </w:t>
            </w:r>
            <w:hyperlink r:id="rId4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CEB80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19F99F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12E2EEF4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1 Report of [Post121][105]</w:t>
            </w:r>
          </w:p>
          <w:p w14:paraId="26F5C61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2</w:t>
            </w:r>
          </w:p>
          <w:p w14:paraId="3DBDCDE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59002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66A8C2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EE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D51B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9B8DC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9A31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76811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66AFF9D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364FF0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498A69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3C53D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6916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284A9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CD0E7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DD0A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7DECF0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  <w:p w14:paraId="69BA207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1 Organizational</w:t>
            </w:r>
          </w:p>
          <w:p w14:paraId="247BF0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2 (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per TRP UE-initiated RACH procedure</w:t>
            </w: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, other R2 impacts with 2TAs, potential LS to R1, etc.)</w:t>
            </w:r>
          </w:p>
          <w:p w14:paraId="41BB1AF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3 (only if time allows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05426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proofErr w:type="spellStart"/>
            <w:r>
              <w:rPr>
                <w:rFonts w:cs="Arial"/>
                <w:sz w:val="16"/>
                <w:szCs w:val="16"/>
              </w:rPr>
              <w:t>eRedca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Mattias)</w:t>
            </w:r>
          </w:p>
          <w:p w14:paraId="5ED236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1 Organizational</w:t>
            </w:r>
          </w:p>
          <w:p w14:paraId="417809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507811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19.2 Enhanced </w:t>
            </w:r>
            <w:proofErr w:type="spellStart"/>
            <w:r>
              <w:rPr>
                <w:rFonts w:cs="Arial"/>
                <w:sz w:val="16"/>
                <w:szCs w:val="16"/>
              </w:rPr>
              <w:t>eDRX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 RRC_INACTIVE</w:t>
            </w:r>
          </w:p>
          <w:p w14:paraId="7BF11D7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  <w:p w14:paraId="6C040F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2C942D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3 Further reduced UE complexity in FR1</w:t>
            </w:r>
          </w:p>
          <w:p w14:paraId="2E162E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3FF592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</w:t>
            </w:r>
            <w:proofErr w:type="spellStart"/>
            <w:r>
              <w:rPr>
                <w:rFonts w:cs="Arial"/>
                <w:sz w:val="16"/>
                <w:szCs w:val="16"/>
              </w:rPr>
              <w:t>HuNan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60CBD7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CB45894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1BB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67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1873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20C75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98C0B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0AE1A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B6E8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D09168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fCov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0.5] (</w:t>
            </w:r>
            <w:proofErr w:type="spellStart"/>
            <w:r>
              <w:rPr>
                <w:rFonts w:cs="Arial"/>
                <w:sz w:val="16"/>
                <w:szCs w:val="16"/>
              </w:rPr>
              <w:t>Eswar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B31A0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1FA73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1033CA3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ummary in R2-23xxxxx)</w:t>
            </w:r>
          </w:p>
          <w:p w14:paraId="2DE0DC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5 RAN1 topics (R2-2302818)</w:t>
            </w:r>
          </w:p>
          <w:p w14:paraId="26658F5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time: R2-2302413 / R2-2303498 / R2-2303499 / R2-2303500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381F0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8FF4D5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820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098B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37D3F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CBA5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2A5ED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57B0665F" w14:textId="77777777" w:rsidR="006A06C6" w:rsidRDefault="006A06C6"/>
    <w:p w14:paraId="255436EF" w14:textId="77777777" w:rsidR="006A06C6" w:rsidRDefault="00BC66D9">
      <w:pPr>
        <w:rPr>
          <w:b/>
        </w:rPr>
      </w:pPr>
      <w:r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  <w:tblGridChange w:id="34">
          <w:tblGrid>
            <w:gridCol w:w="1240"/>
            <w:gridCol w:w="3294"/>
            <w:gridCol w:w="3297"/>
            <w:gridCol w:w="3299"/>
            <w:gridCol w:w="2365"/>
          </w:tblGrid>
        </w:tblGridChange>
      </w:tblGrid>
      <w:tr w:rsidR="006A06C6" w14:paraId="78159A85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42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1E6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2D53F3A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6D5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6930851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DB5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73B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09EA2E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</w:p>
        </w:tc>
      </w:tr>
      <w:tr w:rsidR="006A06C6" w14:paraId="02E1CDB0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FD5DB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A49E9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080F1E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CCE1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00D4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46BB0E2" w14:textId="77777777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9C90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72E84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5" w:name="OLE_LINK28"/>
            <w:bookmarkStart w:id="36" w:name="OLE_LINK29"/>
            <w:bookmarkStart w:id="37" w:name="OLE_LINK9"/>
            <w:bookmarkStart w:id="38" w:name="OLE_LINK10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</w:t>
            </w:r>
            <w:bookmarkEnd w:id="35"/>
            <w:bookmarkEnd w:id="36"/>
            <w:r>
              <w:rPr>
                <w:rFonts w:cs="Arial"/>
                <w:sz w:val="16"/>
                <w:szCs w:val="16"/>
              </w:rPr>
              <w:t>[2] (Johan)</w:t>
            </w:r>
            <w:bookmarkEnd w:id="37"/>
            <w:bookmarkEnd w:id="38"/>
          </w:p>
          <w:p w14:paraId="4346606F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RRC </w:t>
            </w:r>
            <w:proofErr w:type="spellStart"/>
            <w:r>
              <w:rPr>
                <w:rFonts w:cs="Arial"/>
                <w:sz w:val="16"/>
                <w:szCs w:val="16"/>
              </w:rPr>
              <w:t>tdoc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(</w:t>
            </w:r>
            <w:proofErr w:type="gramStart"/>
            <w:r>
              <w:rPr>
                <w:rFonts w:cs="Arial"/>
                <w:sz w:val="16"/>
                <w:szCs w:val="16"/>
              </w:rPr>
              <w:t>e.g.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ref config / cand config)</w:t>
            </w:r>
          </w:p>
          <w:p w14:paraId="7DEE5E55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MAC partial reset. </w:t>
            </w:r>
          </w:p>
          <w:p w14:paraId="3CA5E52E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Cell Switch MAC CE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2F9C7E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ins w:id="39" w:author="Tero Henttonen (Nokia)" w:date="2023-04-21T14:31:00Z"/>
                <w:rFonts w:cs="Arial"/>
                <w:sz w:val="16"/>
                <w:szCs w:val="16"/>
              </w:rPr>
            </w:pPr>
            <w:bookmarkStart w:id="40" w:name="OLE_LINK46"/>
            <w:bookmarkStart w:id="41" w:name="OLE_LINK47"/>
            <w:ins w:id="42" w:author="Tero Henttonen (Nokia)" w:date="2023-04-21T14:31:00Z">
              <w:r w:rsidRPr="00D304E5">
                <w:rPr>
                  <w:rFonts w:cs="Arial"/>
                  <w:sz w:val="16"/>
                  <w:szCs w:val="16"/>
                </w:rPr>
                <w:t>NR18 XR [2] (Tero)</w:t>
              </w:r>
            </w:ins>
          </w:p>
          <w:p w14:paraId="7D9375FF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ins w:id="43" w:author="Tero Henttonen (Nokia)" w:date="2023-04-21T14:31:00Z"/>
                <w:rFonts w:cs="Arial"/>
                <w:sz w:val="16"/>
                <w:szCs w:val="16"/>
              </w:rPr>
            </w:pPr>
            <w:ins w:id="44" w:author="Tero Henttonen (Nokia)" w:date="2023-04-21T14:31:00Z">
              <w:r w:rsidRPr="00D304E5">
                <w:rPr>
                  <w:rFonts w:cs="Arial"/>
                  <w:sz w:val="16"/>
                  <w:szCs w:val="16"/>
                </w:rPr>
                <w:t>- Report of [212]: XR BSR solutions (R2-2304394)</w:t>
              </w:r>
            </w:ins>
          </w:p>
          <w:p w14:paraId="4355EAC1" w14:textId="1D22AAE1" w:rsidR="006A06C6" w:rsidDel="00EC5B93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del w:id="45" w:author="Tero Henttonen (Nokia)" w:date="2023-04-21T14:31:00Z"/>
                <w:rFonts w:cs="Arial"/>
                <w:sz w:val="16"/>
                <w:szCs w:val="16"/>
              </w:rPr>
            </w:pPr>
            <w:ins w:id="46" w:author="Tero Henttonen (Nokia)" w:date="2023-04-21T14:31:00Z">
              <w:r w:rsidRPr="00D304E5">
                <w:rPr>
                  <w:rFonts w:cs="Arial"/>
                  <w:sz w:val="16"/>
                  <w:szCs w:val="16"/>
                </w:rPr>
                <w:t xml:space="preserve">- 7.5.4.2: Discard operation in XR (e.g. </w:t>
              </w:r>
            </w:ins>
            <w:hyperlink r:id="rId46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ins w:id="47" w:author="Tero Henttonen (Nokia)" w:date="2023-04-21T14:31:00Z">
              <w:r w:rsidRPr="00D304E5">
                <w:rPr>
                  <w:rFonts w:cs="Arial"/>
                  <w:sz w:val="16"/>
                  <w:szCs w:val="16"/>
                </w:rPr>
                <w:t xml:space="preserve">, </w:t>
              </w:r>
            </w:ins>
            <w:hyperlink r:id="rId47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ins w:id="48" w:author="Tero Henttonen (Nokia)" w:date="2023-04-21T14:31:00Z">
              <w:r w:rsidRPr="00D304E5">
                <w:rPr>
                  <w:rFonts w:cs="Arial"/>
                  <w:sz w:val="16"/>
                  <w:szCs w:val="16"/>
                </w:rPr>
                <w:t>)</w:t>
              </w:r>
            </w:ins>
            <w:del w:id="49" w:author="Tero Henttonen (Nokia)" w:date="2023-04-21T14:31:00Z">
              <w:r w:rsidR="00BC66D9" w:rsidRPr="00EC5B93" w:rsidDel="00EC5B93">
                <w:rPr>
                  <w:rFonts w:cs="Arial"/>
                  <w:sz w:val="16"/>
                  <w:szCs w:val="16"/>
                </w:rPr>
                <w:delText>NR18 XR [2]</w:delText>
              </w:r>
              <w:r w:rsidR="00BC66D9" w:rsidDel="00EC5B93">
                <w:rPr>
                  <w:rFonts w:cs="Arial"/>
                  <w:sz w:val="16"/>
                  <w:szCs w:val="16"/>
                </w:rPr>
                <w:delText xml:space="preserve"> (Tero)</w:delText>
              </w:r>
            </w:del>
          </w:p>
          <w:p w14:paraId="521BCE2C" w14:textId="03C7F9A8" w:rsidR="006A06C6" w:rsidDel="00EC5B93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50" w:author="Tero Henttonen (Nokia)" w:date="2023-04-21T14:31:00Z"/>
                <w:rFonts w:cs="Arial"/>
                <w:sz w:val="16"/>
                <w:szCs w:val="16"/>
              </w:rPr>
            </w:pPr>
            <w:del w:id="51" w:author="Tero Henttonen (Nokia)" w:date="2023-04-21T14:31:00Z">
              <w:r w:rsidDel="00EC5B93">
                <w:rPr>
                  <w:rFonts w:cs="Arial"/>
                  <w:sz w:val="16"/>
                  <w:szCs w:val="16"/>
                </w:rPr>
                <w:delText>- Email discussion report(s) (if any)</w:delText>
              </w:r>
            </w:del>
          </w:p>
          <w:p w14:paraId="0FC14295" w14:textId="7764E021" w:rsidR="006A06C6" w:rsidDel="00EC5B93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52" w:author="Tero Henttonen (Nokia)" w:date="2023-04-21T14:31:00Z"/>
                <w:rFonts w:cs="Arial"/>
                <w:sz w:val="16"/>
                <w:szCs w:val="16"/>
              </w:rPr>
            </w:pPr>
            <w:del w:id="53" w:author="Tero Henttonen (Nokia)" w:date="2023-04-21T14:31:00Z">
              <w:r w:rsidDel="00EC5B93">
                <w:rPr>
                  <w:rFonts w:cs="Arial"/>
                  <w:sz w:val="16"/>
                  <w:szCs w:val="16"/>
                </w:rPr>
                <w:delText>- Untreated topics from week 1</w:delText>
              </w:r>
            </w:del>
          </w:p>
          <w:p w14:paraId="04240462" w14:textId="72DF4A8C" w:rsidR="006A06C6" w:rsidDel="00EC5B93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54" w:author="Tero Henttonen (Nokia)" w:date="2023-04-21T14:31:00Z"/>
                <w:rFonts w:cs="Arial"/>
                <w:sz w:val="16"/>
                <w:szCs w:val="16"/>
              </w:rPr>
            </w:pPr>
            <w:del w:id="55" w:author="Tero Henttonen (Nokia)" w:date="2023-04-21T14:31:00Z">
              <w:r w:rsidDel="00EC5B93">
                <w:rPr>
                  <w:rFonts w:cs="Arial"/>
                  <w:sz w:val="16"/>
                  <w:szCs w:val="16"/>
                </w:rPr>
                <w:delText>IF time allows:</w:delText>
              </w:r>
            </w:del>
          </w:p>
          <w:p w14:paraId="74C8C431" w14:textId="7B3BCCE0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del w:id="56" w:author="Tero Henttonen (Nokia)" w:date="2023-04-21T14:31:00Z">
              <w:r w:rsidDel="00EC5B93">
                <w:rPr>
                  <w:rFonts w:cs="Arial"/>
                  <w:sz w:val="16"/>
                  <w:szCs w:val="16"/>
                </w:rPr>
                <w:delText>- 7.5.4.3: Further discussion on CG for XR</w:delText>
              </w:r>
            </w:del>
            <w:bookmarkEnd w:id="40"/>
            <w:bookmarkEnd w:id="41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1B8C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57" w:name="OLE_LINK53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  <w:bookmarkEnd w:id="57"/>
          </w:p>
          <w:p w14:paraId="1CEAF34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checkpoint</w:t>
            </w:r>
            <w:r w:rsidR="00055845">
              <w:rPr>
                <w:rFonts w:cs="Arial"/>
                <w:sz w:val="16"/>
                <w:szCs w:val="16"/>
              </w:rPr>
              <w:t>: [412], [413], [414], [417], [423], [424] (quick checks and easy conclusions)</w:t>
            </w:r>
          </w:p>
          <w:p w14:paraId="7C83DBA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not done Friday week 1)</w:t>
            </w:r>
          </w:p>
          <w:p w14:paraId="698DC4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new proposals: R2-2303123, R2-2304007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86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516AA8" w14:textId="77777777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B52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A837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22D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EEF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7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5327AF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755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935A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Other [2] (Johan)</w:t>
            </w:r>
          </w:p>
          <w:p w14:paraId="0C5BC2EA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proofErr w:type="spellStart"/>
            <w:r>
              <w:rPr>
                <w:rFonts w:cs="Arial"/>
                <w:sz w:val="16"/>
                <w:szCs w:val="16"/>
              </w:rPr>
              <w:t>eNPN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itial discussion</w:t>
            </w:r>
          </w:p>
          <w:p w14:paraId="37513D3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7972017" w14:textId="2B39CC7B" w:rsidR="004F632C" w:rsidRDefault="004F632C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r w:rsidR="009D04F9">
              <w:rPr>
                <w:rFonts w:cs="Arial"/>
                <w:sz w:val="16"/>
                <w:szCs w:val="16"/>
              </w:rPr>
              <w:t xml:space="preserve">AIML </w:t>
            </w:r>
            <w:r w:rsidR="00BC66D9">
              <w:rPr>
                <w:rFonts w:cs="Arial"/>
                <w:sz w:val="16"/>
                <w:szCs w:val="16"/>
              </w:rPr>
              <w:t>CB</w:t>
            </w:r>
            <w:r>
              <w:rPr>
                <w:rFonts w:cs="Arial"/>
                <w:sz w:val="16"/>
                <w:szCs w:val="16"/>
              </w:rPr>
              <w:t>s</w:t>
            </w:r>
            <w:r w:rsidR="00BC66D9">
              <w:rPr>
                <w:rFonts w:cs="Arial"/>
                <w:sz w:val="16"/>
                <w:szCs w:val="16"/>
              </w:rPr>
              <w:t xml:space="preserve"> (Johan)</w:t>
            </w:r>
          </w:p>
          <w:p w14:paraId="7BB7009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[014] Model ID</w:t>
            </w:r>
          </w:p>
          <w:p w14:paraId="369DE8B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2F64C56" w14:textId="191A190F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B697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056ACF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1: Running CRs (</w:t>
            </w:r>
            <w:hyperlink r:id="rId4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DB995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2: Reactive/proactive mechanisms (e.g. </w:t>
            </w:r>
            <w:hyperlink r:id="rId4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</w:hyperlink>
            <w:r>
              <w:rPr>
                <w:rFonts w:cs="Arial"/>
                <w:sz w:val="16"/>
                <w:szCs w:val="16"/>
              </w:rPr>
              <w:t xml:space="preserve">), UE-initiated </w:t>
            </w:r>
            <w:proofErr w:type="spellStart"/>
            <w:r>
              <w:rPr>
                <w:rFonts w:cs="Arial"/>
                <w:sz w:val="16"/>
                <w:szCs w:val="16"/>
              </w:rPr>
              <w:t>Scell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/SCG (de)activation (e.g. </w:t>
            </w:r>
            <w:hyperlink r:id="rId5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3A5FD6C" w14:textId="57D98662" w:rsidR="006A06C6" w:rsidDel="00D304E5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58" w:author="Tero Henttonen (Nokia)" w:date="2023-04-21T14:31:00Z"/>
                <w:rFonts w:cs="Arial"/>
                <w:sz w:val="16"/>
                <w:szCs w:val="16"/>
              </w:rPr>
            </w:pPr>
            <w:del w:id="59" w:author="Tero Henttonen (Nokia)" w:date="2023-04-21T14:31:00Z">
              <w:r w:rsidDel="00D304E5">
                <w:rPr>
                  <w:rFonts w:cs="Arial"/>
                  <w:sz w:val="16"/>
                  <w:szCs w:val="16"/>
                </w:rPr>
                <w:delText>IF time allows:</w:delText>
              </w:r>
            </w:del>
          </w:p>
          <w:p w14:paraId="11F7B9BB" w14:textId="01EC8F8C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del w:id="60" w:author="Tero Henttonen (Nokia)" w:date="2023-04-21T14:31:00Z">
              <w:r w:rsidDel="00D304E5">
                <w:rPr>
                  <w:rFonts w:cs="Arial"/>
                  <w:sz w:val="16"/>
                  <w:szCs w:val="16"/>
                </w:rPr>
                <w:delText>- 7.17.3: Report of [230]: UE capability restrictions (</w:delText>
              </w:r>
              <w:r w:rsidDel="00D304E5">
                <w:fldChar w:fldCharType="begin"/>
              </w:r>
              <w:r w:rsidDel="00D304E5">
                <w:delInstrText xml:space="preserve"> HYPERLINK "https://www.3gpp.org/ftp/TSG_RAN/WG2_RL2/TSGR2_121bis-e/Docs/R2-2304397.zip" </w:delInstrText>
              </w:r>
              <w:r w:rsidDel="00D304E5">
                <w:fldChar w:fldCharType="separate"/>
              </w:r>
              <w:r w:rsidDel="00D304E5">
                <w:rPr>
                  <w:rStyle w:val="Hyperlink"/>
                  <w:rFonts w:cs="Arial"/>
                  <w:sz w:val="16"/>
                  <w:szCs w:val="16"/>
                </w:rPr>
                <w:delText>R2-2304397</w:delText>
              </w:r>
              <w:r w:rsidDel="00D304E5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Del="00D304E5">
                <w:rPr>
                  <w:rFonts w:cs="Arial"/>
                  <w:sz w:val="16"/>
                  <w:szCs w:val="16"/>
                </w:rPr>
                <w:delText>)</w:delText>
              </w:r>
            </w:del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9CF5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AV [1] (Diana)</w:t>
            </w:r>
          </w:p>
          <w:p w14:paraId="59850155" w14:textId="40403F95" w:rsidR="009F2305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 continuation of flight path reporting proposals</w:t>
            </w:r>
          </w:p>
          <w:p w14:paraId="0B8F9704" w14:textId="77CB9E4E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8.5. – BRID (AT meeting email 304)</w:t>
            </w:r>
          </w:p>
          <w:p w14:paraId="1EA1357E" w14:textId="1BDECDD4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EFB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6C89468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3A7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EF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2026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2A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08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5D81C60" w14:textId="77777777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7F20623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E25AEE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mIAB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B</w:t>
            </w:r>
          </w:p>
          <w:p w14:paraId="58C7641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[015] Beam handling RACH-less HO </w:t>
            </w:r>
          </w:p>
          <w:p w14:paraId="74574AC6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53DC8344" w14:textId="77777777" w:rsidR="006A06C6" w:rsidRDefault="00BC66D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  <w:p w14:paraId="031B05B6" w14:textId="1762634E" w:rsidR="00237128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61" w:author="Johan Johansson" w:date="2023-04-22T16:22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</w:t>
            </w:r>
            <w:ins w:id="62" w:author="Johan Johansson" w:date="2023-04-22T16:22:00Z">
              <w:r w:rsidR="00237128">
                <w:rPr>
                  <w:rFonts w:cs="Arial"/>
                  <w:sz w:val="16"/>
                  <w:szCs w:val="16"/>
                </w:rPr>
                <w:t xml:space="preserve"> IAB CB if any. </w:t>
              </w:r>
            </w:ins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0352B951" w14:textId="77777777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ins w:id="63" w:author="Johan Johansson" w:date="2023-04-22T16:22:00Z"/>
                <w:rFonts w:cs="Arial"/>
                <w:sz w:val="16"/>
                <w:szCs w:val="16"/>
              </w:rPr>
            </w:pPr>
            <w:ins w:id="64" w:author="Johan Johansson" w:date="2023-04-22T16:22:00Z">
              <w:r>
                <w:rPr>
                  <w:rFonts w:cs="Arial"/>
                  <w:sz w:val="16"/>
                  <w:szCs w:val="16"/>
                </w:rPr>
                <w:t xml:space="preserve">- </w:t>
              </w:r>
            </w:ins>
            <w:ins w:id="65" w:author="Johan Johansson" w:date="2023-04-22T16:21:00Z">
              <w:r>
                <w:rPr>
                  <w:rFonts w:cs="Arial"/>
                  <w:sz w:val="16"/>
                  <w:szCs w:val="16"/>
                </w:rPr>
                <w:t xml:space="preserve">[011] </w:t>
              </w:r>
              <w:r w:rsidRPr="00237128">
                <w:rPr>
                  <w:rFonts w:cs="Arial"/>
                  <w:sz w:val="16"/>
                  <w:szCs w:val="16"/>
                </w:rPr>
                <w:t>UE Caps BW related Corrections</w:t>
              </w:r>
            </w:ins>
          </w:p>
          <w:p w14:paraId="47799DAA" w14:textId="77777777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ins w:id="66" w:author="Johan Johansson" w:date="2023-04-22T16:22:00Z"/>
                <w:rFonts w:cs="Arial"/>
                <w:sz w:val="16"/>
                <w:szCs w:val="16"/>
              </w:rPr>
            </w:pPr>
            <w:ins w:id="67" w:author="Johan Johansson" w:date="2023-04-22T16:22:00Z">
              <w:r>
                <w:rPr>
                  <w:rFonts w:cs="Arial"/>
                  <w:sz w:val="16"/>
                  <w:szCs w:val="16"/>
                </w:rPr>
                <w:t xml:space="preserve">- [004] </w:t>
              </w:r>
            </w:ins>
          </w:p>
          <w:p w14:paraId="4DA4B2ED" w14:textId="32C8485B" w:rsidR="009D04F9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68" w:author="Johan Johansson" w:date="2023-04-22T16:22:00Z">
              <w:r>
                <w:rPr>
                  <w:rFonts w:cs="Arial"/>
                  <w:sz w:val="16"/>
                  <w:szCs w:val="16"/>
                </w:rPr>
                <w:t xml:space="preserve">- Others </w:t>
              </w:r>
            </w:ins>
            <w:r w:rsidR="009D04F9">
              <w:rPr>
                <w:rFonts w:cs="Arial"/>
                <w:sz w:val="16"/>
                <w:szCs w:val="16"/>
              </w:rPr>
              <w:t xml:space="preserve">TBD </w:t>
            </w:r>
            <w:ins w:id="69" w:author="Johan Johansson" w:date="2023-04-22T16:32:00Z">
              <w:r>
                <w:rPr>
                  <w:rFonts w:cs="Arial"/>
                  <w:sz w:val="16"/>
                  <w:szCs w:val="16"/>
                </w:rPr>
                <w:t xml:space="preserve">(pl check offline discussions Monday) </w:t>
              </w:r>
            </w:ins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1052A" w14:textId="5BEE975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CB (Tero)</w:t>
            </w:r>
            <w:ins w:id="70" w:author="Tero Henttonen (Nokia)" w:date="2023-04-21T14:40:00Z">
              <w:r w:rsidR="00D304E5">
                <w:rPr>
                  <w:rFonts w:cs="Arial"/>
                  <w:sz w:val="16"/>
                  <w:szCs w:val="16"/>
                </w:rPr>
                <w:t>: 14:30-15:00</w:t>
              </w:r>
            </w:ins>
          </w:p>
          <w:p w14:paraId="04DFF8A6" w14:textId="2A0877A1" w:rsidR="006A06C6" w:rsidDel="00D304E5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71" w:author="Tero Henttonen (Nokia)" w:date="2023-04-21T14:38:00Z"/>
                <w:rFonts w:cs="Arial"/>
                <w:sz w:val="16"/>
                <w:szCs w:val="16"/>
              </w:rPr>
            </w:pPr>
            <w:del w:id="72" w:author="Tero Henttonen (Nokia)" w:date="2023-04-21T14:38:00Z">
              <w:r w:rsidDel="00D304E5">
                <w:rPr>
                  <w:rFonts w:cs="Arial"/>
                  <w:sz w:val="16"/>
                  <w:szCs w:val="16"/>
                </w:rPr>
                <w:delText>- 7.17.3: Report of [230]: UE capability restrictions (</w:delText>
              </w:r>
              <w:r w:rsidDel="00D304E5">
                <w:fldChar w:fldCharType="begin"/>
              </w:r>
              <w:r w:rsidDel="00D304E5">
                <w:delInstrText xml:space="preserve"> HYPERLINK "https://www.3gpp.org/ftp/TSG_RAN/WG2_RL2/TSGR2_121bis-e/Docs/R2-2304397.zip" </w:delInstrText>
              </w:r>
              <w:r w:rsidDel="00D304E5">
                <w:fldChar w:fldCharType="separate"/>
              </w:r>
              <w:r w:rsidDel="00D304E5">
                <w:rPr>
                  <w:rStyle w:val="Hyperlink"/>
                  <w:rFonts w:cs="Arial"/>
                  <w:sz w:val="16"/>
                  <w:szCs w:val="16"/>
                </w:rPr>
                <w:delText>R2-2304397</w:delText>
              </w:r>
              <w:r w:rsidDel="00D304E5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Del="00D304E5">
                <w:rPr>
                  <w:rFonts w:cs="Arial"/>
                  <w:sz w:val="16"/>
                  <w:szCs w:val="16"/>
                </w:rPr>
                <w:delText>)</w:delText>
              </w:r>
            </w:del>
          </w:p>
          <w:p w14:paraId="1F52AA5C" w14:textId="50B91D01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73" w:author="Tero Henttonen (Nokia)" w:date="2023-04-21T14:38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1]: RAN4 aspects of MUSIM (</w:t>
            </w:r>
            <w:hyperlink r:id="rId5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9A91BE" w14:textId="574E0362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74" w:author="Tero Henttonen (Nokia)" w:date="2023-04-21T14:38:00Z"/>
                <w:rFonts w:cs="Arial"/>
                <w:sz w:val="16"/>
                <w:szCs w:val="16"/>
              </w:rPr>
            </w:pPr>
            <w:ins w:id="75" w:author="Tero Henttonen (Nokia)" w:date="2023-04-21T14:38:00Z">
              <w:r>
                <w:rPr>
                  <w:rFonts w:cs="Arial"/>
                  <w:sz w:val="16"/>
                  <w:szCs w:val="16"/>
                </w:rPr>
                <w:t>IF time allows:</w:t>
              </w:r>
            </w:ins>
          </w:p>
          <w:p w14:paraId="1DD142FA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76" w:author="Tero Henttonen (Nokia)" w:date="2023-04-21T14:38:00Z"/>
                <w:rFonts w:cs="Arial"/>
                <w:sz w:val="16"/>
                <w:szCs w:val="16"/>
              </w:rPr>
            </w:pPr>
            <w:ins w:id="77" w:author="Tero Henttonen (Nokia)" w:date="2023-04-21T14:38:00Z">
              <w:r>
                <w:rPr>
                  <w:rFonts w:cs="Arial"/>
                  <w:sz w:val="16"/>
                  <w:szCs w:val="16"/>
                </w:rPr>
                <w:t>- 7.17.3: Report of [230]: UE capability restrictions (</w:t>
              </w:r>
              <w:r>
                <w:fldChar w:fldCharType="begin"/>
              </w:r>
              <w:r>
                <w:instrText xml:space="preserve"> HYPERLINK "https://www.3gpp.org/ftp/TSG_RAN/WG2_RL2/TSGR2_121bis-e/Docs/R2-2304397.zip" </w:instrText>
              </w:r>
              <w:r>
                <w:fldChar w:fldCharType="separate"/>
              </w:r>
              <w:r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  <w:r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545B8361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15E4BC9" w14:textId="77777777" w:rsidR="006A06C6" w:rsidRPr="003653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3653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598E38F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R17 NR NTN: </w:t>
            </w:r>
          </w:p>
          <w:p w14:paraId="402CE2A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6.6.2: Report of [102] (if needed)</w:t>
            </w:r>
          </w:p>
          <w:p w14:paraId="21A6C1C8" w14:textId="72D7293D" w:rsidR="00700390" w:rsidRPr="0036534E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1: Report of [111] (if needed)</w:t>
            </w:r>
          </w:p>
          <w:p w14:paraId="45BDE92A" w14:textId="5A1CC5A3" w:rsidR="00700390" w:rsidRPr="009D04F9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3: Report of [112],[</w:t>
            </w:r>
            <w:proofErr w:type="gramStart"/>
            <w:r w:rsidRPr="0036534E">
              <w:rPr>
                <w:rFonts w:cs="Arial"/>
                <w:sz w:val="16"/>
                <w:szCs w:val="16"/>
              </w:rPr>
              <w:t>113](</w:t>
            </w:r>
            <w:proofErr w:type="gramEnd"/>
            <w:r w:rsidRPr="0036534E">
              <w:rPr>
                <w:rFonts w:cs="Arial"/>
                <w:sz w:val="16"/>
                <w:szCs w:val="16"/>
              </w:rPr>
              <w:t>if needed)</w:t>
            </w:r>
          </w:p>
          <w:p w14:paraId="3D64E5F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R17 IoT NTN:</w:t>
            </w:r>
          </w:p>
          <w:p w14:paraId="62D60BD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3: Report of [101] (if needed)</w:t>
            </w:r>
          </w:p>
          <w:p w14:paraId="48912746" w14:textId="5BDF4880" w:rsidR="006A06C6" w:rsidRDefault="00BC66D9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1/4.2.2</w:t>
            </w:r>
            <w:ins w:id="78" w:author="ZTE" w:date="2023-04-21T07:23:00Z">
              <w:r w:rsidR="00700390" w:rsidRPr="00700390">
                <w:rPr>
                  <w:rFonts w:cs="Arial"/>
                  <w:sz w:val="16"/>
                  <w:szCs w:val="16"/>
                </w:rPr>
                <w:t>-: Report of [111] (if needed)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9C7F0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Diana)</w:t>
            </w:r>
          </w:p>
          <w:p w14:paraId="25C2C84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15-17 UP - AT meeting email output and CRs (301) </w:t>
            </w:r>
          </w:p>
          <w:p w14:paraId="3C8AFCC0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17 SDT related items – AT meeting email output and CRs (302)</w:t>
            </w:r>
          </w:p>
          <w:p w14:paraId="0BA3FDE9" w14:textId="6D86601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8A5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D257F1" w14:textId="77777777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5083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8FE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44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0DA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C7E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3B920B7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0847C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5AF3D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ED75D1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1B5CC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FC21555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992433A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028E73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3B27E9" w14:textId="48E79D14" w:rsidR="006A06C6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8 Other </w:t>
            </w:r>
            <w:r w:rsidR="00BC66D9">
              <w:rPr>
                <w:rFonts w:cs="Arial"/>
                <w:sz w:val="16"/>
                <w:szCs w:val="16"/>
              </w:rPr>
              <w:t>CB (Johan)</w:t>
            </w:r>
          </w:p>
          <w:p w14:paraId="7476E3F1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</w:t>
            </w:r>
            <w:proofErr w:type="gramStart"/>
            <w:r w:rsidRPr="009D04F9">
              <w:rPr>
                <w:rFonts w:cs="Arial"/>
                <w:sz w:val="16"/>
                <w:szCs w:val="16"/>
              </w:rPr>
              <w:t>020][</w:t>
            </w:r>
            <w:proofErr w:type="gramEnd"/>
            <w:r w:rsidRPr="009D04F9">
              <w:rPr>
                <w:rFonts w:cs="Arial"/>
                <w:sz w:val="16"/>
                <w:szCs w:val="16"/>
              </w:rPr>
              <w:t>MCE] LS out UL TX Switching</w:t>
            </w:r>
          </w:p>
          <w:p w14:paraId="10138DA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</w:t>
            </w:r>
            <w:proofErr w:type="gramStart"/>
            <w:r w:rsidRPr="009D04F9">
              <w:rPr>
                <w:rFonts w:cs="Arial"/>
                <w:sz w:val="16"/>
                <w:szCs w:val="16"/>
              </w:rPr>
              <w:t>021][</w:t>
            </w:r>
            <w:proofErr w:type="gramEnd"/>
            <w:r w:rsidRPr="009D04F9">
              <w:rPr>
                <w:rFonts w:cs="Arial"/>
                <w:sz w:val="16"/>
                <w:szCs w:val="16"/>
              </w:rPr>
              <w:t>MCE] UL TX Switching</w:t>
            </w:r>
          </w:p>
          <w:p w14:paraId="592D6E1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E489C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79" w:name="OLE_LINK48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  <w:bookmarkEnd w:id="79"/>
          </w:p>
          <w:p w14:paraId="6087281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2: Report of [220]: SRB5 details (</w:t>
            </w:r>
            <w:hyperlink r:id="rId5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B782E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80" w:author="Tero Henttonen (Nokia)" w:date="2023-04-21T14:35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</w:t>
            </w:r>
            <w:proofErr w:type="spellStart"/>
            <w:r>
              <w:rPr>
                <w:rFonts w:cs="Arial"/>
                <w:sz w:val="16"/>
                <w:szCs w:val="16"/>
              </w:rPr>
              <w:t>RV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 NR-DC (</w:t>
            </w:r>
            <w:proofErr w:type="gramStart"/>
            <w:r>
              <w:rPr>
                <w:rFonts w:cs="Arial"/>
                <w:sz w:val="16"/>
                <w:szCs w:val="16"/>
              </w:rPr>
              <w:t>e.g.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</w:t>
            </w:r>
            <w:hyperlink r:id="rId5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DF9DC8" w14:textId="77777777" w:rsidR="00D304E5" w:rsidRPr="00F947D4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81" w:author="Tero Henttonen (Nokia)" w:date="2023-04-21T14:35:00Z"/>
                <w:rFonts w:cs="Arial"/>
                <w:sz w:val="16"/>
                <w:szCs w:val="16"/>
              </w:rPr>
            </w:pPr>
            <w:ins w:id="82" w:author="Tero Henttonen (Nokia)" w:date="2023-04-21T14:35:00Z">
              <w:r w:rsidRPr="00F947D4">
                <w:rPr>
                  <w:rFonts w:cs="Arial"/>
                  <w:sz w:val="16"/>
                  <w:szCs w:val="16"/>
                </w:rPr>
                <w:t>IF time allows:</w:t>
              </w:r>
            </w:ins>
          </w:p>
          <w:p w14:paraId="3C1A7B36" w14:textId="09DB5A4F" w:rsidR="00D304E5" w:rsidRPr="00D304E5" w:rsidRDefault="00D304E5" w:rsidP="00D304E5">
            <w:ins w:id="83" w:author="Tero Henttonen (Nokia)" w:date="2023-04-21T14:35:00Z">
              <w:r w:rsidRPr="00F947D4">
                <w:rPr>
                  <w:rFonts w:cs="Arial"/>
                  <w:sz w:val="16"/>
                  <w:szCs w:val="16"/>
                </w:rPr>
                <w:t xml:space="preserve">- 7.14.2: Area scope handling (e.g. P12 from  </w:t>
              </w:r>
              <w:r w:rsidRPr="00F947D4">
                <w:fldChar w:fldCharType="begin"/>
              </w:r>
              <w:r w:rsidRPr="00F947D4">
                <w:instrText xml:space="preserve"> HYPERLINK "https://www.3gpp.org/ftp/TSG_RAN/WG2_RL2/TSGR2_121bis-e/Docs/R2-2303596.zip" </w:instrText>
              </w:r>
              <w:r w:rsidRPr="00F947D4">
                <w:fldChar w:fldCharType="separate"/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RPr="00F947D4">
                <w:rPr>
                  <w:rFonts w:cs="Arial"/>
                  <w:sz w:val="16"/>
                  <w:szCs w:val="16"/>
                </w:rPr>
                <w:t xml:space="preserve"> and P7-8 from </w:t>
              </w:r>
              <w:r w:rsidRPr="00F947D4">
                <w:fldChar w:fldCharType="begin"/>
              </w:r>
              <w:r w:rsidRPr="00F947D4">
                <w:instrText xml:space="preserve"> HYPERLINK "https://www.3gpp.org/ftp/TSG_RAN/WG2_RL2/TSGR2_121bis-e/Docs/R2-2303642.zip" </w:instrText>
              </w:r>
              <w:r w:rsidRPr="00F947D4">
                <w:fldChar w:fldCharType="separate"/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RPr="00F947D4">
                <w:rPr>
                  <w:rFonts w:cs="Arial"/>
                  <w:sz w:val="16"/>
                  <w:szCs w:val="16"/>
                </w:rPr>
                <w:t xml:space="preserve">)), AS layer buffer size (e.g. </w:t>
              </w:r>
              <w:r w:rsidRPr="00F947D4">
                <w:fldChar w:fldCharType="begin"/>
              </w:r>
              <w:r w:rsidRPr="00F947D4">
                <w:instrText xml:space="preserve"> HYPERLINK "https://www.3gpp.org/ftp/TSG_RAN/WG2_RL2/TSGR2_121bis-e/Docs/R2-2303677.zip" </w:instrText>
              </w:r>
              <w:r w:rsidRPr="00F947D4">
                <w:fldChar w:fldCharType="separate"/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RPr="00F947D4">
                <w:rPr>
                  <w:rFonts w:cs="Arial"/>
                  <w:sz w:val="16"/>
                  <w:szCs w:val="16"/>
                </w:rPr>
                <w:t xml:space="preserve">, </w:t>
              </w:r>
              <w:r w:rsidRPr="00F947D4">
                <w:fldChar w:fldCharType="begin"/>
              </w:r>
              <w:r w:rsidRPr="00F947D4">
                <w:instrText xml:space="preserve"> HYPERLINK "https://www.3gpp.org/ftp/TSG_RAN/WG2_RL2/TSGR2_121bis-e/Docs/R2-2302886.zip" </w:instrText>
              </w:r>
              <w:r w:rsidRPr="00F947D4">
                <w:fldChar w:fldCharType="separate"/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RPr="00F947D4">
                <w:rPr>
                  <w:rFonts w:cs="Arial"/>
                  <w:sz w:val="16"/>
                  <w:szCs w:val="16"/>
                </w:rPr>
                <w:t>)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F59391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(Diana)</w:t>
            </w:r>
          </w:p>
          <w:p w14:paraId="0E2B106C" w14:textId="410B1AE8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continuation of email discussion 311 </w:t>
            </w:r>
          </w:p>
          <w:p w14:paraId="2521C48C" w14:textId="33EE6CD1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3.5 Mobility (AT meeting email 303)</w:t>
            </w:r>
          </w:p>
          <w:p w14:paraId="4868796A" w14:textId="0A289DCF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6A91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80ABC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A00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CC4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3CB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0A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D3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:rsidRPr="00B40641" w14:paraId="2944B4C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8F0C1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FC90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84" w:name="OLE_LINK56"/>
            <w:bookmarkStart w:id="85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84"/>
            <w:bookmarkEnd w:id="85"/>
            <w:r>
              <w:rPr>
                <w:rFonts w:cs="Arial"/>
                <w:sz w:val="16"/>
                <w:szCs w:val="16"/>
              </w:rPr>
              <w:t xml:space="preserve"> (Sasha)</w:t>
            </w:r>
          </w:p>
          <w:p w14:paraId="1FB19317" w14:textId="77777777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3, 704, 705</w:t>
            </w:r>
          </w:p>
          <w:p w14:paraId="374BEBE6" w14:textId="042C86DB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6 and 707 if needed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A0A209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9D04F9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9D04F9">
              <w:rPr>
                <w:rFonts w:cs="Arial"/>
                <w:sz w:val="16"/>
                <w:szCs w:val="16"/>
              </w:rPr>
              <w:t xml:space="preserve"> CBs (Sergio)</w:t>
            </w:r>
          </w:p>
          <w:p w14:paraId="48A5F571" w14:textId="17A523B4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 xml:space="preserve">- 7.7.4.1.1: Report of [106],[107] </w:t>
            </w:r>
          </w:p>
          <w:p w14:paraId="21C5C4F2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4.1.2: Report of [108],[109],[110]</w:t>
            </w:r>
          </w:p>
          <w:p w14:paraId="3B214A09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2: Report of [105]</w:t>
            </w:r>
          </w:p>
          <w:p w14:paraId="0722181C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3</w:t>
            </w:r>
          </w:p>
          <w:p w14:paraId="73D53938" w14:textId="42039FAC" w:rsid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(some topics might be moved to the Wednesday CB session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A15A0F" w14:textId="35575E79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fr-FR"/>
              </w:rPr>
            </w:pP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NR18 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NES continuation </w:t>
            </w: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 (Diana)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 (3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0-40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>m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ins)</w:t>
            </w:r>
          </w:p>
          <w:p w14:paraId="4972B867" w14:textId="71657E96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  <w:r w:rsidRPr="0036534E">
              <w:rPr>
                <w:rFonts w:cs="Arial"/>
                <w:sz w:val="16"/>
                <w:szCs w:val="16"/>
                <w:lang w:val="en-US"/>
              </w:rPr>
              <w:t>NRR18 UAV (if needed</w:t>
            </w:r>
            <w:r w:rsidR="00B40641" w:rsidRPr="0036534E">
              <w:rPr>
                <w:rFonts w:cs="Arial"/>
                <w:sz w:val="16"/>
                <w:szCs w:val="16"/>
                <w:lang w:val="en-US"/>
              </w:rPr>
              <w:t xml:space="preserve"> based on progress of AT meeting email discus</w:t>
            </w:r>
            <w:r w:rsidR="00B40641">
              <w:rPr>
                <w:rFonts w:cs="Arial"/>
                <w:sz w:val="16"/>
                <w:szCs w:val="16"/>
                <w:lang w:val="en-US"/>
              </w:rPr>
              <w:t>sion on measurement reporting</w:t>
            </w:r>
            <w:r w:rsidRPr="0036534E">
              <w:rPr>
                <w:rFonts w:cs="Arial"/>
                <w:sz w:val="16"/>
                <w:szCs w:val="16"/>
                <w:lang w:val="en-US"/>
              </w:rPr>
              <w:t>)</w:t>
            </w:r>
          </w:p>
          <w:p w14:paraId="560118CC" w14:textId="03E9C118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22E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:rsidRPr="00B40641" w14:paraId="1246EEB3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633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7B8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E3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404B8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5A70F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14:paraId="5EB232EF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40136E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E69DB3" w14:textId="77777777" w:rsidR="00993F83" w:rsidRDefault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MO evo (Erlin)</w:t>
            </w:r>
          </w:p>
          <w:p w14:paraId="4E3CD02A" w14:textId="77777777" w:rsidR="00993F83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93F83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- LS to RAN1</w:t>
            </w:r>
          </w:p>
          <w:p w14:paraId="0E0ACA15" w14:textId="77777777" w:rsidR="00993F83" w:rsidRPr="0036534E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7.20.3, initial discussions if time allows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F72D8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  <w:p w14:paraId="7B9B03E3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eports of [601], [602], [603], [604], as needed</w:t>
            </w:r>
          </w:p>
          <w:p w14:paraId="04F105DE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1.3, if time allows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D7D4CB" w14:textId="77777777" w:rsidR="00B84920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Qianxi)</w:t>
            </w:r>
          </w:p>
          <w:p w14:paraId="7B46E449" w14:textId="77777777" w:rsidR="0014539D" w:rsidRDefault="00FB13F4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Reports of 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[502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>, [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503], [505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, </w:t>
            </w:r>
            <w:r w:rsidR="0014539D">
              <w:rPr>
                <w:rFonts w:eastAsia="SimSun" w:cs="Arial"/>
                <w:sz w:val="16"/>
                <w:szCs w:val="16"/>
                <w:lang w:eastAsia="zh-CN"/>
              </w:rPr>
              <w:t>[507], [509]</w:t>
            </w:r>
          </w:p>
          <w:p w14:paraId="2D7AC66E" w14:textId="0271573E" w:rsidR="00053E8A" w:rsidRPr="0036534E" w:rsidRDefault="005D22B3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7.15.4, 7.15.6</w:t>
            </w:r>
            <w:r w:rsidR="00B24B0F">
              <w:rPr>
                <w:rFonts w:eastAsia="SimSun" w:cs="Arial"/>
                <w:sz w:val="16"/>
                <w:szCs w:val="16"/>
                <w:lang w:eastAsia="zh-CN"/>
              </w:rPr>
              <w:t>,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if time allows. 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26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298AAEB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E1E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188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A3F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286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859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B6DB95B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5E1EFC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7B7BF0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27D8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6ADE8E9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8CCFF6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2C16AB6F" w14:textId="77777777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C835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88689" w14:textId="3D40DD8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54E2A5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B (Johan) </w:t>
            </w:r>
          </w:p>
          <w:p w14:paraId="62BBD72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6] Reply LS on L1 measurement RS configuration and PDCCH ordered RACH for LTM</w:t>
            </w:r>
          </w:p>
          <w:p w14:paraId="5B3AA55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8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Procedure Consolidation</w:t>
            </w:r>
          </w:p>
          <w:p w14:paraId="73E54208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9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L1 Measurements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23689D" w14:textId="5AB4329E" w:rsidR="00D304E5" w:rsidRPr="00D304E5" w:rsidRDefault="00BC66D9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86" w:author="Tero Henttonen (Nokia)" w:date="2023-04-21T14:36:00Z"/>
                <w:rFonts w:cs="Arial"/>
                <w:sz w:val="16"/>
                <w:szCs w:val="16"/>
              </w:rPr>
            </w:pPr>
            <w:del w:id="87" w:author="Tero Henttonen (Nokia)" w:date="2023-04-21T14:57:00Z">
              <w:r w:rsidDel="0036534E">
                <w:rPr>
                  <w:rFonts w:cs="Arial"/>
                  <w:sz w:val="16"/>
                  <w:szCs w:val="16"/>
                </w:rPr>
                <w:delText>NR18 CBs (</w:delText>
              </w:r>
            </w:del>
            <w:ins w:id="88" w:author="Johan Johansson" w:date="2023-04-21T09:39:00Z">
              <w:del w:id="89" w:author="Tero Henttonen (Nokia)" w:date="2023-04-21T14:57:00Z">
                <w:r w:rsidR="001434EF" w:rsidDel="0036534E">
                  <w:rPr>
                    <w:rFonts w:cs="Arial"/>
                    <w:sz w:val="16"/>
                    <w:szCs w:val="16"/>
                  </w:rPr>
                  <w:delText>Tero</w:delText>
                </w:r>
              </w:del>
            </w:ins>
            <w:del w:id="90" w:author="Tero Henttonen (Nokia)" w:date="2023-04-21T14:57:00Z">
              <w:r w:rsidDel="0036534E">
                <w:rPr>
                  <w:rFonts w:cs="Arial"/>
                  <w:sz w:val="16"/>
                  <w:szCs w:val="16"/>
                </w:rPr>
                <w:delText>)</w:delText>
              </w:r>
            </w:del>
            <w:ins w:id="91" w:author="Tero Henttonen (Nokia)" w:date="2023-04-21T14:36:00Z">
              <w:r w:rsidR="00D304E5" w:rsidRPr="00D304E5">
                <w:rPr>
                  <w:rFonts w:cs="Arial"/>
                  <w:sz w:val="16"/>
                  <w:szCs w:val="16"/>
                </w:rPr>
                <w:t>NR18 XR (Tero)</w:t>
              </w:r>
            </w:ins>
            <w:ins w:id="92" w:author="Tero Henttonen (Nokia)" w:date="2023-04-21T14:57:00Z">
              <w:r w:rsidR="0036534E">
                <w:rPr>
                  <w:rFonts w:cs="Arial"/>
                  <w:sz w:val="16"/>
                  <w:szCs w:val="16"/>
                </w:rPr>
                <w:t xml:space="preserve"> – 03:30</w:t>
              </w:r>
            </w:ins>
            <w:ins w:id="93" w:author="Tero Henttonen (Nokia)" w:date="2023-04-21T14:58:00Z">
              <w:r w:rsidR="0036534E">
                <w:rPr>
                  <w:rFonts w:cs="Arial"/>
                  <w:sz w:val="16"/>
                  <w:szCs w:val="16"/>
                </w:rPr>
                <w:t>-04:</w:t>
              </w:r>
            </w:ins>
            <w:ins w:id="94" w:author="Tero Henttonen (Nokia)" w:date="2023-04-21T14:59:00Z">
              <w:r w:rsidR="00A647E1">
                <w:rPr>
                  <w:rFonts w:cs="Arial"/>
                  <w:sz w:val="16"/>
                  <w:szCs w:val="16"/>
                </w:rPr>
                <w:t>00</w:t>
              </w:r>
            </w:ins>
          </w:p>
          <w:p w14:paraId="695A4903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95" w:author="Tero Henttonen (Nokia)" w:date="2023-04-21T14:39:00Z"/>
                <w:rFonts w:cs="Arial"/>
                <w:sz w:val="16"/>
                <w:szCs w:val="16"/>
              </w:rPr>
            </w:pPr>
            <w:ins w:id="96" w:author="Tero Henttonen (Nokia)" w:date="2023-04-21T14:39:00Z">
              <w:r w:rsidRPr="00D304E5">
                <w:rPr>
                  <w:rFonts w:cs="Arial"/>
                  <w:sz w:val="16"/>
                  <w:szCs w:val="16"/>
                </w:rPr>
                <w:t>- 7.5.1: Outcome of [211] (CR: R2-2304393, LS: R2-2304392, IF needed)</w:t>
              </w:r>
            </w:ins>
          </w:p>
          <w:p w14:paraId="127C12ED" w14:textId="113640A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97" w:author="Tero Henttonen (Nokia)" w:date="2023-04-21T14:36:00Z"/>
                <w:rFonts w:cs="Arial"/>
                <w:sz w:val="16"/>
                <w:szCs w:val="16"/>
              </w:rPr>
            </w:pPr>
            <w:ins w:id="98" w:author="Tero Henttonen (Nokia)" w:date="2023-04-21T14:36:00Z">
              <w:r w:rsidRPr="00D304E5">
                <w:rPr>
                  <w:rFonts w:cs="Arial"/>
                  <w:sz w:val="16"/>
                  <w:szCs w:val="16"/>
                </w:rPr>
                <w:t xml:space="preserve">NR18 </w:t>
              </w:r>
              <w:proofErr w:type="spellStart"/>
              <w:r w:rsidRPr="00D304E5">
                <w:rPr>
                  <w:rFonts w:cs="Arial"/>
                  <w:sz w:val="16"/>
                  <w:szCs w:val="16"/>
                </w:rPr>
                <w:t>QoE</w:t>
              </w:r>
              <w:proofErr w:type="spellEnd"/>
              <w:r w:rsidRPr="00D304E5">
                <w:rPr>
                  <w:rFonts w:cs="Arial"/>
                  <w:sz w:val="16"/>
                  <w:szCs w:val="16"/>
                </w:rPr>
                <w:t xml:space="preserve"> (Tero)</w:t>
              </w:r>
            </w:ins>
          </w:p>
          <w:p w14:paraId="69B24B8A" w14:textId="7B4EBF9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99" w:author="Tero Henttonen (Nokia)" w:date="2023-04-21T14:36:00Z"/>
                <w:rFonts w:cs="Arial"/>
                <w:sz w:val="16"/>
                <w:szCs w:val="16"/>
              </w:rPr>
            </w:pPr>
            <w:ins w:id="100" w:author="Tero Henttonen (Nokia)" w:date="2023-04-21T14:36:00Z">
              <w:r w:rsidRPr="00D304E5">
                <w:rPr>
                  <w:rFonts w:cs="Arial"/>
                  <w:sz w:val="16"/>
                  <w:szCs w:val="16"/>
                </w:rPr>
                <w:t>- 7.14.1: Outcome of [2</w:t>
              </w:r>
            </w:ins>
            <w:ins w:id="101" w:author="Tero Henttonen (Nokia)" w:date="2023-04-21T14:58:00Z">
              <w:r w:rsidR="0036534E">
                <w:rPr>
                  <w:rFonts w:cs="Arial"/>
                  <w:sz w:val="16"/>
                  <w:szCs w:val="16"/>
                </w:rPr>
                <w:t>2</w:t>
              </w:r>
            </w:ins>
            <w:ins w:id="102" w:author="Tero Henttonen (Nokia)" w:date="2023-04-21T14:36:00Z">
              <w:r w:rsidRPr="00D304E5">
                <w:rPr>
                  <w:rFonts w:cs="Arial"/>
                  <w:sz w:val="16"/>
                  <w:szCs w:val="16"/>
                </w:rPr>
                <w:t>1] (R2-2304396, IF</w:t>
              </w:r>
            </w:ins>
            <w:ins w:id="103" w:author="Tero Henttonen (Nokia)" w:date="2023-04-21T14:58:00Z">
              <w:r w:rsidR="0036534E">
                <w:rPr>
                  <w:rFonts w:cs="Arial"/>
                  <w:sz w:val="16"/>
                  <w:szCs w:val="16"/>
                </w:rPr>
                <w:t xml:space="preserve"> needed</w:t>
              </w:r>
            </w:ins>
            <w:ins w:id="104" w:author="Tero Henttonen (Nokia)" w:date="2023-04-21T14:36:00Z">
              <w:r w:rsidRPr="00D304E5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61DD3597" w14:textId="0E2CD9F5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105" w:author="Tero Henttonen (Nokia)" w:date="2023-04-21T14:34:00Z"/>
                <w:rFonts w:cs="Arial"/>
                <w:sz w:val="16"/>
                <w:szCs w:val="16"/>
              </w:rPr>
            </w:pPr>
            <w:ins w:id="106" w:author="Tero Henttonen (Nokia)" w:date="2023-04-21T14:34:00Z">
              <w:r w:rsidRPr="00D304E5">
                <w:rPr>
                  <w:rFonts w:cs="Arial"/>
                  <w:sz w:val="16"/>
                  <w:szCs w:val="16"/>
                </w:rPr>
                <w:t>NR18 MUSIM CB (Tero)</w:t>
              </w:r>
            </w:ins>
          </w:p>
          <w:p w14:paraId="7E5DBFAA" w14:textId="76287C9D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107" w:author="Tero Henttonen (Nokia)" w:date="2023-04-21T14:34:00Z"/>
                <w:rFonts w:cs="Arial"/>
                <w:sz w:val="16"/>
                <w:szCs w:val="16"/>
              </w:rPr>
            </w:pPr>
            <w:ins w:id="108" w:author="Tero Henttonen (Nokia)" w:date="2023-04-21T14:34:00Z">
              <w:r w:rsidRPr="00D304E5">
                <w:rPr>
                  <w:rFonts w:cs="Arial"/>
                  <w:sz w:val="16"/>
                  <w:szCs w:val="16"/>
                </w:rPr>
                <w:t xml:space="preserve">- 7.17.3: Report of [230]: UE capability </w:t>
              </w:r>
              <w:r w:rsidRPr="0036534E">
                <w:rPr>
                  <w:rFonts w:cs="Arial"/>
                  <w:sz w:val="16"/>
                  <w:szCs w:val="16"/>
                </w:rPr>
                <w:t>restrictions (</w:t>
              </w:r>
            </w:ins>
            <w:r w:rsidRPr="0036534E">
              <w:fldChar w:fldCharType="begin"/>
            </w:r>
            <w:r w:rsidRPr="0036534E">
              <w:rPr>
                <w:sz w:val="16"/>
                <w:szCs w:val="16"/>
              </w:rPr>
              <w:instrText xml:space="preserve"> HYPERLINK "https://www.3gpp.org/ftp/TSG_RAN/WG2_RL2/TSGR2_121bis-e/Docs/R2-2304397.zip" </w:instrText>
            </w:r>
            <w:r w:rsidRPr="0036534E">
              <w:fldChar w:fldCharType="separate"/>
            </w:r>
            <w:ins w:id="109" w:author="Tero Henttonen (Nokia)" w:date="2023-04-21T14:34:00Z">
              <w:r w:rsidRPr="0036534E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  <w:r w:rsidRPr="0036534E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</w:ins>
            <w:ins w:id="110" w:author="Tero Henttonen (Nokia)" w:date="2023-04-21T14:56:00Z">
              <w:r w:rsidR="0036534E" w:rsidRPr="0036534E">
                <w:rPr>
                  <w:sz w:val="16"/>
                  <w:szCs w:val="16"/>
                </w:rPr>
                <w:t>, IF not handled on Monday</w:t>
              </w:r>
            </w:ins>
            <w:ins w:id="111" w:author="Tero Henttonen (Nokia)" w:date="2023-04-21T14:34:00Z">
              <w:r w:rsidRPr="0036534E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58739287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112" w:author="Johan Johansson" w:date="2023-04-21T09:39:00Z"/>
                <w:rFonts w:cs="Arial"/>
                <w:sz w:val="16"/>
                <w:szCs w:val="16"/>
              </w:rPr>
            </w:pPr>
          </w:p>
          <w:p w14:paraId="3D2327CA" w14:textId="3E084E42" w:rsidR="001434EF" w:rsidRDefault="001434E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08BA4608" w14:textId="77777777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  <w:p w14:paraId="6D1D459E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ositioning CBs: [422], [428], [429]</w:t>
            </w:r>
          </w:p>
          <w:p w14:paraId="1704BEC1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</w:rPr>
              <w:t>Start relay CBs: [415], [416], [418], [419], [425], [430], [431], [432]</w:t>
            </w:r>
          </w:p>
        </w:tc>
      </w:tr>
      <w:tr w:rsidR="006A06C6" w14:paraId="0A8A9362" w14:textId="77777777" w:rsidTr="00237128">
        <w:tblPrEx>
          <w:tblW w:w="13495" w:type="dxa"/>
          <w:tblInd w:w="10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 w:firstRow="1" w:lastRow="1" w:firstColumn="1" w:lastColumn="1" w:noHBand="0" w:noVBand="0"/>
          <w:tblPrExChange w:id="113" w:author="Johan Johansson" w:date="2023-04-22T16:25:00Z">
            <w:tblPrEx>
              <w:tblW w:w="13495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Ex>
          </w:tblPrExChange>
        </w:tblPrEx>
        <w:trPr>
          <w:gridAfter w:val="1"/>
          <w:wAfter w:w="2365" w:type="dxa"/>
          <w:trPrChange w:id="114" w:author="Johan Johansson" w:date="2023-04-22T16:25:00Z">
            <w:trPr>
              <w:gridAfter w:val="1"/>
              <w:wAfter w:w="2365" w:type="dxa"/>
            </w:trPr>
          </w:trPrChange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5" w:author="Johan Johansson" w:date="2023-04-22T16:25:00Z">
              <w:tcPr>
                <w:tcW w:w="1240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7CBB9970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6" w:author="Johan Johansson" w:date="2023-04-22T16:25:00Z">
              <w:tcPr>
                <w:tcW w:w="3294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43FA4EE7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CB AIML </w:t>
            </w:r>
          </w:p>
          <w:p w14:paraId="74B1DF70" w14:textId="6D42FDA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117" w:author="Johan Johansson" w:date="2023-04-22T16:24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</w:t>
            </w:r>
            <w:proofErr w:type="gramStart"/>
            <w:r w:rsidRPr="009D04F9">
              <w:rPr>
                <w:rFonts w:cs="Arial"/>
                <w:sz w:val="16"/>
                <w:szCs w:val="16"/>
              </w:rPr>
              <w:t>024][</w:t>
            </w:r>
            <w:proofErr w:type="gramEnd"/>
            <w:r w:rsidRPr="009D04F9">
              <w:rPr>
                <w:rFonts w:cs="Arial"/>
                <w:sz w:val="16"/>
                <w:szCs w:val="16"/>
              </w:rPr>
              <w:t>AIML] Data Collection Table</w:t>
            </w:r>
          </w:p>
          <w:p w14:paraId="3E0A625C" w14:textId="2F6C4A26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ins w:id="118" w:author="Johan Johansson" w:date="2023-04-22T16:24:00Z"/>
                <w:rFonts w:cs="Arial"/>
                <w:sz w:val="16"/>
                <w:szCs w:val="16"/>
              </w:rPr>
            </w:pPr>
          </w:p>
          <w:p w14:paraId="68656EC4" w14:textId="63F99AF8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19" w:author="Johan Johansson" w:date="2023-04-22T16:24:00Z">
              <w:r>
                <w:rPr>
                  <w:rFonts w:cs="Arial"/>
                  <w:sz w:val="16"/>
                  <w:szCs w:val="16"/>
                </w:rPr>
                <w:t>Other CB</w:t>
              </w:r>
            </w:ins>
            <w:ins w:id="120" w:author="Johan Johansson" w:date="2023-04-22T16:32:00Z">
              <w:r>
                <w:rPr>
                  <w:rFonts w:cs="Arial"/>
                  <w:sz w:val="16"/>
                  <w:szCs w:val="16"/>
                </w:rPr>
                <w:t>s</w:t>
              </w:r>
            </w:ins>
            <w:ins w:id="121" w:author="Johan Johansson" w:date="2023-04-22T16:24:00Z">
              <w:r>
                <w:rPr>
                  <w:rFonts w:cs="Arial"/>
                  <w:sz w:val="16"/>
                  <w:szCs w:val="16"/>
                </w:rPr>
                <w:t xml:space="preserve"> TBD</w:t>
              </w:r>
            </w:ins>
          </w:p>
          <w:p w14:paraId="66D5BEA0" w14:textId="13E6949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PrChange w:id="122" w:author="Johan Johansson" w:date="2023-04-22T16:25:00Z">
              <w:tcPr>
                <w:tcW w:w="3297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10B01D4A" w14:textId="5F20E120" w:rsidR="001434EF" w:rsidRDefault="001434EF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BD early start</w:t>
            </w:r>
            <w:ins w:id="123" w:author="Tero Henttonen (Nokia)" w:date="2023-04-21T14:59:00Z">
              <w:r w:rsidR="006538E1">
                <w:rPr>
                  <w:rFonts w:cs="Arial"/>
                  <w:sz w:val="16"/>
                  <w:szCs w:val="16"/>
                </w:rPr>
                <w:t xml:space="preserve"> from 04:00</w:t>
              </w:r>
            </w:ins>
            <w:r>
              <w:rPr>
                <w:rFonts w:cs="Arial"/>
                <w:sz w:val="16"/>
                <w:szCs w:val="16"/>
              </w:rPr>
              <w:t xml:space="preserve">: </w:t>
            </w:r>
          </w:p>
          <w:p w14:paraId="30FEF28B" w14:textId="247AA8F2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LTE18 IoT NTN CBs CB (Sergio)</w:t>
            </w:r>
          </w:p>
          <w:p w14:paraId="64B5CA23" w14:textId="2F0B1F54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1: Report of [103]</w:t>
            </w:r>
          </w:p>
          <w:p w14:paraId="2D187D7B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2: Report of [104]</w:t>
            </w:r>
          </w:p>
          <w:p w14:paraId="1F9291AE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3.1: Report of [114]</w:t>
            </w:r>
          </w:p>
          <w:p w14:paraId="54EB8A50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4: Report of [115]</w:t>
            </w:r>
          </w:p>
          <w:p w14:paraId="6B26118D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lastRenderedPageBreak/>
              <w:t xml:space="preserve">NR18 NTN </w:t>
            </w:r>
            <w:proofErr w:type="spellStart"/>
            <w:r w:rsidRPr="00700390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700390">
              <w:rPr>
                <w:rFonts w:cs="Arial"/>
                <w:sz w:val="16"/>
                <w:szCs w:val="16"/>
              </w:rPr>
              <w:t xml:space="preserve"> CBs (Sergio)</w:t>
            </w:r>
          </w:p>
          <w:p w14:paraId="3FAB7FFC" w14:textId="2E7C3D0B" w:rsid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remaining topics from Tuesday CB session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  <w:tcPrChange w:id="124" w:author="Johan Johansson" w:date="2023-04-22T16:25:00Z">
              <w:tcPr>
                <w:tcW w:w="3299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159B6F2" w14:textId="77777777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lastRenderedPageBreak/>
              <w:t>CB (Nathan</w:t>
            </w:r>
            <w:del w:id="125" w:author="MediaTek (Nathan)" w:date="2023-04-20T14:03:00Z">
              <w:r w:rsidDel="00055845">
                <w:rPr>
                  <w:rFonts w:cs="Arial"/>
                  <w:sz w:val="16"/>
                  <w:szCs w:val="16"/>
                  <w:lang w:val="en-US"/>
                </w:rPr>
                <w:delText>?</w:delText>
              </w:r>
            </w:del>
            <w:r>
              <w:rPr>
                <w:rFonts w:cs="Arial"/>
                <w:sz w:val="16"/>
                <w:szCs w:val="16"/>
                <w:lang w:val="en-US"/>
              </w:rPr>
              <w:t>)</w:t>
            </w:r>
          </w:p>
          <w:p w14:paraId="59CC37EE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Remainder of relay CBs</w:t>
            </w:r>
          </w:p>
        </w:tc>
      </w:tr>
      <w:tr w:rsidR="00237128" w14:paraId="1EF1AB93" w14:textId="77777777">
        <w:trPr>
          <w:gridAfter w:val="3"/>
          <w:wAfter w:w="8961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2BA46D" w14:textId="43C4C2C1" w:rsidR="00237128" w:rsidRDefault="00237128">
            <w:pPr>
              <w:rPr>
                <w:rFonts w:cs="Arial"/>
                <w:sz w:val="16"/>
                <w:szCs w:val="16"/>
              </w:rPr>
            </w:pPr>
            <w:ins w:id="126" w:author="Johan Johansson" w:date="2023-04-22T16:28:00Z">
              <w:r>
                <w:rPr>
                  <w:rFonts w:cs="Arial"/>
                  <w:sz w:val="16"/>
                  <w:szCs w:val="16"/>
                </w:rPr>
                <w:t>05:30-05:45</w:t>
              </w:r>
            </w:ins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7BCCF6" w14:textId="77777777" w:rsidR="00237128" w:rsidRDefault="00237128" w:rsidP="00237128">
            <w:pPr>
              <w:tabs>
                <w:tab w:val="left" w:pos="720"/>
                <w:tab w:val="left" w:pos="1622"/>
              </w:tabs>
              <w:spacing w:before="20" w:after="20"/>
              <w:rPr>
                <w:ins w:id="127" w:author="Johan Johansson" w:date="2023-04-22T16:31:00Z"/>
                <w:rFonts w:cs="Arial"/>
                <w:sz w:val="16"/>
                <w:szCs w:val="16"/>
              </w:rPr>
            </w:pPr>
            <w:ins w:id="128" w:author="Johan Johansson" w:date="2023-04-22T16:31:00Z">
              <w:r>
                <w:rPr>
                  <w:rFonts w:cs="Arial"/>
                  <w:sz w:val="16"/>
                  <w:szCs w:val="16"/>
                </w:rPr>
                <w:t xml:space="preserve">Tentative, only if needed: </w:t>
              </w:r>
              <w:r>
                <w:rPr>
                  <w:rFonts w:cs="Arial"/>
                  <w:sz w:val="16"/>
                  <w:szCs w:val="16"/>
                </w:rPr>
                <w:br/>
                <w:t>Common Session</w:t>
              </w:r>
            </w:ins>
          </w:p>
          <w:p w14:paraId="714FC2FC" w14:textId="5090F451" w:rsidR="00237128" w:rsidRDefault="00237128" w:rsidP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29" w:author="Johan Johansson" w:date="2023-04-22T16:31:00Z">
              <w:r>
                <w:rPr>
                  <w:rFonts w:cs="Arial"/>
                  <w:sz w:val="16"/>
                  <w:szCs w:val="16"/>
                </w:rPr>
                <w:t>- Confirmation of Working Agreement(s) declared in parallel session(s)</w:t>
              </w:r>
              <w:r>
                <w:rPr>
                  <w:rFonts w:cs="Arial"/>
                  <w:sz w:val="16"/>
                  <w:szCs w:val="16"/>
                </w:rPr>
                <w:t>.</w:t>
              </w:r>
            </w:ins>
          </w:p>
        </w:tc>
      </w:tr>
    </w:tbl>
    <w:p w14:paraId="0144DBFD" w14:textId="77777777" w:rsidR="006A06C6" w:rsidRDefault="006A06C6"/>
    <w:p w14:paraId="49B83407" w14:textId="77777777" w:rsidR="006A06C6" w:rsidRDefault="006A06C6"/>
    <w:sectPr w:rsidR="006A06C6">
      <w:footerReference w:type="default" r:id="rId56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7DDAB7" w14:textId="77777777" w:rsidR="007D5F66" w:rsidRDefault="007D5F66">
      <w:r>
        <w:separator/>
      </w:r>
    </w:p>
    <w:p w14:paraId="523C67C2" w14:textId="77777777" w:rsidR="007D5F66" w:rsidRDefault="007D5F66"/>
  </w:endnote>
  <w:endnote w:type="continuationSeparator" w:id="0">
    <w:p w14:paraId="3888256C" w14:textId="77777777" w:rsidR="007D5F66" w:rsidRDefault="007D5F66">
      <w:r>
        <w:continuationSeparator/>
      </w:r>
    </w:p>
    <w:p w14:paraId="5A106864" w14:textId="77777777" w:rsidR="007D5F66" w:rsidRDefault="007D5F66"/>
  </w:endnote>
  <w:endnote w:type="continuationNotice" w:id="1">
    <w:p w14:paraId="0127CE99" w14:textId="77777777" w:rsidR="007D5F66" w:rsidRDefault="007D5F66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8EA39" w14:textId="77777777" w:rsidR="006A06C6" w:rsidRDefault="00BC66D9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</w:p>
  <w:p w14:paraId="435E7053" w14:textId="77777777" w:rsidR="006A06C6" w:rsidRDefault="006A06C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69D782" w14:textId="77777777" w:rsidR="007D5F66" w:rsidRDefault="007D5F66">
      <w:r>
        <w:separator/>
      </w:r>
    </w:p>
    <w:p w14:paraId="5F7D52EB" w14:textId="77777777" w:rsidR="007D5F66" w:rsidRDefault="007D5F66"/>
  </w:footnote>
  <w:footnote w:type="continuationSeparator" w:id="0">
    <w:p w14:paraId="4BBE2FC1" w14:textId="77777777" w:rsidR="007D5F66" w:rsidRDefault="007D5F66">
      <w:r>
        <w:continuationSeparator/>
      </w:r>
    </w:p>
    <w:p w14:paraId="5A3AD50E" w14:textId="77777777" w:rsidR="007D5F66" w:rsidRDefault="007D5F66"/>
  </w:footnote>
  <w:footnote w:type="continuationNotice" w:id="1">
    <w:p w14:paraId="5BF38623" w14:textId="77777777" w:rsidR="007D5F66" w:rsidRDefault="007D5F66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2" type="#_x0000_t75" style="width:34pt;height:23.5pt" o:bullet="t">
        <v:imagedata r:id="rId1" o:title="art711"/>
      </v:shape>
    </w:pict>
  </w:numPicBullet>
  <w:numPicBullet w:numPicBulletId="1">
    <w:pict>
      <v:shape id="_x0000_i1183" type="#_x0000_t75" style="width:112.5pt;height:75pt" o:bullet="t">
        <v:imagedata r:id="rId2" o:title="art32BA"/>
      </v:shape>
    </w:pict>
  </w:numPicBullet>
  <w:numPicBullet w:numPicBulletId="2">
    <w:pict>
      <v:shape id="_x0000_i1184" type="#_x0000_t75" style="width:761pt;height:545.5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DB71C82"/>
    <w:multiLevelType w:val="hybridMultilevel"/>
    <w:tmpl w:val="93EE8846"/>
    <w:lvl w:ilvl="0" w:tplc="27BCC21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3"/>
  </w:num>
  <w:num w:numId="4">
    <w:abstractNumId w:val="18"/>
  </w:num>
  <w:num w:numId="5">
    <w:abstractNumId w:val="12"/>
  </w:num>
  <w:num w:numId="6">
    <w:abstractNumId w:val="0"/>
  </w:num>
  <w:num w:numId="7">
    <w:abstractNumId w:val="13"/>
  </w:num>
  <w:num w:numId="8">
    <w:abstractNumId w:val="6"/>
  </w:num>
  <w:num w:numId="9">
    <w:abstractNumId w:val="2"/>
  </w:num>
  <w:num w:numId="10">
    <w:abstractNumId w:val="7"/>
  </w:num>
  <w:num w:numId="11">
    <w:abstractNumId w:val="1"/>
  </w:num>
  <w:num w:numId="12">
    <w:abstractNumId w:val="8"/>
  </w:num>
  <w:num w:numId="13">
    <w:abstractNumId w:val="10"/>
  </w:num>
  <w:num w:numId="14">
    <w:abstractNumId w:val="14"/>
  </w:num>
  <w:num w:numId="15">
    <w:abstractNumId w:val="16"/>
  </w:num>
  <w:num w:numId="16">
    <w:abstractNumId w:val="4"/>
  </w:num>
  <w:num w:numId="17">
    <w:abstractNumId w:val="5"/>
  </w:num>
  <w:num w:numId="18">
    <w:abstractNumId w:val="11"/>
  </w:num>
  <w:num w:numId="19">
    <w:abstractNumId w:val="9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Tero Henttonen (Nokia)">
    <w15:presenceInfo w15:providerId="AD" w15:userId="S::tero.henttonen@nokia.com::8c59b07f-d54f-43e4-8a38-fa95699606b6"/>
  </w15:person>
  <w15:person w15:author="Johan Johansson">
    <w15:presenceInfo w15:providerId="AD" w15:userId="S::johan.johansson@mediatek.com::0fe826f6-d732-4782-9cf9-95d676c54441"/>
  </w15:person>
  <w15:person w15:author="ZTE">
    <w15:presenceInfo w15:providerId="None" w15:userId="ZTE"/>
  </w15:person>
  <w15:person w15:author="MediaTek (Nathan)">
    <w15:presenceInfo w15:providerId="None" w15:userId="MediaTek (Natha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l-PL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qgUA8/GwlCwAAAA="/>
  </w:docVars>
  <w:rsids>
    <w:rsidRoot w:val="006A06C6"/>
    <w:rsid w:val="00027D03"/>
    <w:rsid w:val="0003692E"/>
    <w:rsid w:val="00053E8A"/>
    <w:rsid w:val="00055845"/>
    <w:rsid w:val="001434EF"/>
    <w:rsid w:val="0014539D"/>
    <w:rsid w:val="001D0409"/>
    <w:rsid w:val="00231C4E"/>
    <w:rsid w:val="00237128"/>
    <w:rsid w:val="00290677"/>
    <w:rsid w:val="002B4A19"/>
    <w:rsid w:val="002B515C"/>
    <w:rsid w:val="0036534E"/>
    <w:rsid w:val="003E2A42"/>
    <w:rsid w:val="004F632C"/>
    <w:rsid w:val="005C29DB"/>
    <w:rsid w:val="005D22B3"/>
    <w:rsid w:val="006028E9"/>
    <w:rsid w:val="006538E1"/>
    <w:rsid w:val="006A06C6"/>
    <w:rsid w:val="006A326B"/>
    <w:rsid w:val="00700390"/>
    <w:rsid w:val="00710BA4"/>
    <w:rsid w:val="007D5F66"/>
    <w:rsid w:val="00811010"/>
    <w:rsid w:val="008302D1"/>
    <w:rsid w:val="0083369A"/>
    <w:rsid w:val="008B7F6D"/>
    <w:rsid w:val="009161C1"/>
    <w:rsid w:val="00920943"/>
    <w:rsid w:val="00993F83"/>
    <w:rsid w:val="009D04F9"/>
    <w:rsid w:val="009F2305"/>
    <w:rsid w:val="00A338A9"/>
    <w:rsid w:val="00A647E1"/>
    <w:rsid w:val="00B24B0F"/>
    <w:rsid w:val="00B40641"/>
    <w:rsid w:val="00B84920"/>
    <w:rsid w:val="00BC66D9"/>
    <w:rsid w:val="00D304E5"/>
    <w:rsid w:val="00EA4023"/>
    <w:rsid w:val="00EC5B93"/>
    <w:rsid w:val="00ED3C7A"/>
    <w:rsid w:val="00F55377"/>
    <w:rsid w:val="00F60997"/>
    <w:rsid w:val="00F631BC"/>
    <w:rsid w:val="00FB1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7FFC8B"/>
  <w15:docId w15:val="{E6F3F511-7646-4205-A9A2-5B3D7286C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Revision">
    <w:name w:val="Revision"/>
    <w:hidden/>
    <w:uiPriority w:val="99"/>
    <w:semiHidden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pPr>
      <w:spacing w:after="120"/>
    </w:pPr>
  </w:style>
  <w:style w:type="paragraph" w:customStyle="1" w:styleId="Style1">
    <w:name w:val="Style1"/>
    <w:basedOn w:val="Heading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pPr>
      <w:ind w:left="566" w:hanging="283"/>
      <w:contextualSpacing/>
    </w:pPr>
  </w:style>
  <w:style w:type="paragraph" w:styleId="List3">
    <w:name w:val="List 3"/>
    <w:basedOn w:val="Normal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Normal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character" w:customStyle="1" w:styleId="Heading1Char">
    <w:name w:val="Heading 1 Char"/>
    <w:link w:val="Heading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basedOn w:val="DefaultParagraphFont"/>
    <w:link w:val="Date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2_RL2/TSGR2_121bis-e/Docs/R2-2302717.zip" TargetMode="External"/><Relationship Id="rId18" Type="http://schemas.openxmlformats.org/officeDocument/2006/relationships/hyperlink" Target="https://www.3gpp.org/ftp/TSG_RAN/WG2_RL2/TSGR2_121bis-e/Docs/R2-2303800.zip" TargetMode="External"/><Relationship Id="rId26" Type="http://schemas.openxmlformats.org/officeDocument/2006/relationships/hyperlink" Target="https://www.3gpp.org/ftp/TSG_RAN/WG2_RL2/TSGR2_121bis-e/Docs/R2-2302461.zip" TargetMode="External"/><Relationship Id="rId39" Type="http://schemas.openxmlformats.org/officeDocument/2006/relationships/hyperlink" Target="https://www.3gpp.org/ftp/TSG_RAN/WG2_RL2/TSGR2_121bis-e/Docs/R2-2304391.zip" TargetMode="External"/><Relationship Id="rId21" Type="http://schemas.openxmlformats.org/officeDocument/2006/relationships/hyperlink" Target="https://www.3gpp.org/ftp/TSG_RAN/WG2_RL2/TSGR2_121bis-e/Docs/R2-2303821.zip" TargetMode="External"/><Relationship Id="rId34" Type="http://schemas.openxmlformats.org/officeDocument/2006/relationships/hyperlink" Target="https://www.3gpp.org/ftp/TSG_RAN/WG2_RL2/TSGR2_121bis-e/Docs/R2-2303861.zip" TargetMode="External"/><Relationship Id="rId42" Type="http://schemas.openxmlformats.org/officeDocument/2006/relationships/hyperlink" Target="https://www.3gpp.org/ftp/TSG_RAN/WG2_RL2/TSGR2_121bis-e/Docs/R2-2302513.zip" TargetMode="External"/><Relationship Id="rId47" Type="http://schemas.openxmlformats.org/officeDocument/2006/relationships/hyperlink" Target="https://www.3gpp.org/ftp/TSG_RAN/WG2_RL2/TSGR2_121bis-e/Docs/R2-2303722.zip" TargetMode="External"/><Relationship Id="rId50" Type="http://schemas.openxmlformats.org/officeDocument/2006/relationships/hyperlink" Target="https://www.3gpp.org/ftp/TSG_RAN/WG2_RL2/TSGR2_121bis-e/Docs/R2-2303639.zip" TargetMode="External"/><Relationship Id="rId55" Type="http://schemas.openxmlformats.org/officeDocument/2006/relationships/hyperlink" Target="https://www.3gpp.org/ftp/TSG_RAN/WG2_RL2/TSGR2_121bis-e/Docs/R2-2303511.zip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21bis-e/Docs/R2-2303862.zip" TargetMode="External"/><Relationship Id="rId29" Type="http://schemas.openxmlformats.org/officeDocument/2006/relationships/hyperlink" Target="https://www.3gpp.org/ftp/TSG_RAN/WG2_RL2/TSGR2_121bis-e/Docs/R2-2303363.zip" TargetMode="External"/><Relationship Id="rId11" Type="http://schemas.openxmlformats.org/officeDocument/2006/relationships/hyperlink" Target="https://www.3gpp.org/ftp/TSG_RAN/WG2_RL2/TSGR2_121bis-e/Docs/R2-2302715.zip" TargetMode="External"/><Relationship Id="rId24" Type="http://schemas.openxmlformats.org/officeDocument/2006/relationships/hyperlink" Target="https://www.3gpp.org/ftp/TSG_RAN/WG2_RL2/TSGR2_121bis-e/Docs/R2-2304084.zip" TargetMode="External"/><Relationship Id="rId32" Type="http://schemas.openxmlformats.org/officeDocument/2006/relationships/hyperlink" Target="https://www.3gpp.org/ftp/TSG_RAN/WG2_RL2/TSGR2_121bis-e/Docs/R2-2303677.zip" TargetMode="External"/><Relationship Id="rId37" Type="http://schemas.openxmlformats.org/officeDocument/2006/relationships/hyperlink" Target="https://www.3gpp.org/ftp/TSG_RAN/WG2_RL2/TSGR2_121bis-e/Docs/R2-2302583.zip" TargetMode="External"/><Relationship Id="rId40" Type="http://schemas.openxmlformats.org/officeDocument/2006/relationships/hyperlink" Target="https://www.3gpp.org/ftp/TSG_RAN/WG2_RL2/TSGR2_121bis-e/Docs/R2-2302909.zip" TargetMode="External"/><Relationship Id="rId45" Type="http://schemas.openxmlformats.org/officeDocument/2006/relationships/hyperlink" Target="https://www.3gpp.org/ftp/TSG_RAN/WG2_RL2/TSGR2_121bis-e/Docs/R2-2303722.zip" TargetMode="External"/><Relationship Id="rId53" Type="http://schemas.openxmlformats.org/officeDocument/2006/relationships/hyperlink" Target="https://www.3gpp.org/ftp/TSG_RAN/WG2_RL2/TSGR2_121bis-e/Docs/R2-2304398.zip" TargetMode="External"/><Relationship Id="rId58" Type="http://schemas.microsoft.com/office/2011/relationships/people" Target="people.xml"/><Relationship Id="rId5" Type="http://schemas.openxmlformats.org/officeDocument/2006/relationships/numbering" Target="numbering.xml"/><Relationship Id="rId19" Type="http://schemas.openxmlformats.org/officeDocument/2006/relationships/hyperlink" Target="https://www.3gpp.org/ftp/TSG_RAN/WG2_RL2/TSGR2_121bis-e/Docs/R2-2303986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2_RL2/TSGR2_121bis-e/Docs/R2-2302718.zip" TargetMode="External"/><Relationship Id="rId22" Type="http://schemas.openxmlformats.org/officeDocument/2006/relationships/hyperlink" Target="https://www.3gpp.org/ftp/TSG_RAN/WG2_RL2/TSGR2_121bis-e/Docs/R2-2303822.zip" TargetMode="External"/><Relationship Id="rId27" Type="http://schemas.openxmlformats.org/officeDocument/2006/relationships/hyperlink" Target="https://www.3gpp.org/ftp/TSG_RAN/WG2_RL2/TSGR2_121bis-e/Docs/R2-2302463.zip" TargetMode="External"/><Relationship Id="rId30" Type="http://schemas.openxmlformats.org/officeDocument/2006/relationships/hyperlink" Target="https://www.3gpp.org/ftp/TSG_RAN/WG2_RL2/TSGR2_121bis-e/Docs/R2-2303596.zip" TargetMode="External"/><Relationship Id="rId35" Type="http://schemas.openxmlformats.org/officeDocument/2006/relationships/hyperlink" Target="https://www.3gpp.org/ftp/TSG_RAN/WG2_RL2/TSGR2_121bis-e/Docs/R2-2302514.zip" TargetMode="External"/><Relationship Id="rId43" Type="http://schemas.openxmlformats.org/officeDocument/2006/relationships/hyperlink" Target="https://www.3gpp.org/ftp/TSG_RAN/WG2_RL2/TSGR2_121bis-e/Docs/R2-2302719.zip" TargetMode="External"/><Relationship Id="rId48" Type="http://schemas.openxmlformats.org/officeDocument/2006/relationships/hyperlink" Target="https://www.3gpp.org/ftp/TSG_RAN/WG2_RL2/TSGR2_121bis-e/Docs/R2-2303266.zip" TargetMode="External"/><Relationship Id="rId56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21bis-e/Docs/R2-2303455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21bis-e/Docs/R2-2302716.zip" TargetMode="External"/><Relationship Id="rId17" Type="http://schemas.openxmlformats.org/officeDocument/2006/relationships/hyperlink" Target="https://www.3gpp.org/ftp/TSG_RAN/WG2_RL2/TSGR2_121bis-e/Docs/R2-2302851.zip" TargetMode="External"/><Relationship Id="rId25" Type="http://schemas.openxmlformats.org/officeDocument/2006/relationships/hyperlink" Target="https://www.3gpp.org/ftp/TSG_RAN/WG2_RL2/TSGR2_121bis-e/Docs/R2-2302425.zip" TargetMode="External"/><Relationship Id="rId33" Type="http://schemas.openxmlformats.org/officeDocument/2006/relationships/hyperlink" Target="https://www.3gpp.org/ftp/TSG_RAN/WG2_RL2/TSGR2_121bis-e/Docs/R2-2302886.zip" TargetMode="External"/><Relationship Id="rId38" Type="http://schemas.openxmlformats.org/officeDocument/2006/relationships/hyperlink" Target="https://www.3gpp.org/ftp/TSG_RAN/WG2_RL2/TSGR2_121bis-e/Docs/R2-2303302.zip" TargetMode="External"/><Relationship Id="rId46" Type="http://schemas.openxmlformats.org/officeDocument/2006/relationships/hyperlink" Target="https://www.3gpp.org/ftp/TSG_RAN/WG2_RL2/TSGR2_121bis-e/Docs/R2-2303303.zip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www.3gpp.org/ftp/TSG_RAN/WG2_RL2/TSGR2_121bis-e/Docs/R2-2303818.zip" TargetMode="External"/><Relationship Id="rId41" Type="http://schemas.openxmlformats.org/officeDocument/2006/relationships/hyperlink" Target="https://www.3gpp.org/ftp/TSG_RAN/WG2_RL2/TSGR2_121bis-e/Docs/R2-2302756.zip" TargetMode="External"/><Relationship Id="rId54" Type="http://schemas.openxmlformats.org/officeDocument/2006/relationships/hyperlink" Target="https://www.3gpp.org/ftp/TSG_RAN/WG2_RL2/TSGR2_121bis-e/Docs/R2-2304395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2_RL2/TSGR2_121bis-e/Docs/R2-2302515.zip" TargetMode="External"/><Relationship Id="rId23" Type="http://schemas.openxmlformats.org/officeDocument/2006/relationships/hyperlink" Target="https://www.3gpp.org/ftp/TSG_RAN/WG2_RL2/TSGR2_121bis-e/Docs/R2-2302430.zip" TargetMode="External"/><Relationship Id="rId28" Type="http://schemas.openxmlformats.org/officeDocument/2006/relationships/hyperlink" Target="https://www.3gpp.org/ftp/TSG_RAN/WG2_RL2/TSGR2_121bis-e/Docs/R2-2303676.zip" TargetMode="External"/><Relationship Id="rId36" Type="http://schemas.openxmlformats.org/officeDocument/2006/relationships/hyperlink" Target="https://www.3gpp.org/ftp/TSG_RAN/WG2_RL2/TSGR2_121bis-e/Docs/R2-2303755.zip" TargetMode="External"/><Relationship Id="rId49" Type="http://schemas.openxmlformats.org/officeDocument/2006/relationships/hyperlink" Target="https://www.3gpp.org/ftp/TSG_RAN/WG2_RL2/TSGR2_121bis-e/Docs/R2-2302781.zip" TargetMode="External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21bis-e/Docs/R2-2303642.zip" TargetMode="External"/><Relationship Id="rId44" Type="http://schemas.openxmlformats.org/officeDocument/2006/relationships/hyperlink" Target="https://www.3gpp.org/ftp/TSG_RAN/WG2_RL2/TSGR2_121bis-e/Docs/R2-2303303.zip" TargetMode="External"/><Relationship Id="rId52" Type="http://schemas.openxmlformats.org/officeDocument/2006/relationships/hyperlink" Target="https://www.3gpp.org/ftp/TSG_RAN/WG2_RL2/TSGR2_121bis-e/Docs/R2-2303779.zip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E7FD8B-F5A6-49F6-8807-2B77F0882E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421</Words>
  <Characters>13805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61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Johan Johansson</cp:lastModifiedBy>
  <cp:revision>2</cp:revision>
  <cp:lastPrinted>2019-02-23T18:51:00Z</cp:lastPrinted>
  <dcterms:created xsi:type="dcterms:W3CDTF">2023-04-22T14:33:00Z</dcterms:created>
  <dcterms:modified xsi:type="dcterms:W3CDTF">2023-04-2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